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EB523" w14:textId="77777777" w:rsidR="00374A47" w:rsidRDefault="00374A47"/>
    <w:p w14:paraId="019ACB71" w14:textId="77777777" w:rsidR="0027399E" w:rsidRDefault="0027399E"/>
    <w:p w14:paraId="0EA2894E" w14:textId="77777777" w:rsidR="0027399E" w:rsidRDefault="0027399E"/>
    <w:p w14:paraId="45A1E38E" w14:textId="77777777" w:rsidR="0027399E" w:rsidRDefault="0027399E"/>
    <w:p w14:paraId="12C29A4D" w14:textId="77777777" w:rsidR="0027399E" w:rsidRDefault="0027399E"/>
    <w:p w14:paraId="5B00C338" w14:textId="77777777" w:rsidR="0027399E" w:rsidRDefault="0027399E"/>
    <w:p w14:paraId="5CB20EAF" w14:textId="77777777" w:rsidR="0027399E" w:rsidRDefault="0027399E"/>
    <w:p w14:paraId="03FEF9A0" w14:textId="15AACB2A" w:rsidR="0027399E" w:rsidRDefault="0027399E" w:rsidP="0027399E">
      <w:pPr>
        <w:pStyle w:val="BodyText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332151" wp14:editId="576289CF">
                <wp:simplePos x="0" y="0"/>
                <wp:positionH relativeFrom="column">
                  <wp:posOffset>1224280</wp:posOffset>
                </wp:positionH>
                <wp:positionV relativeFrom="paragraph">
                  <wp:posOffset>-307340</wp:posOffset>
                </wp:positionV>
                <wp:extent cx="5265420" cy="830580"/>
                <wp:effectExtent l="1905" t="3810" r="0" b="381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5420" cy="830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91E4AF" w14:textId="56BFFAC8" w:rsidR="0027399E" w:rsidRPr="006F0525" w:rsidRDefault="0027399E" w:rsidP="0027399E">
                            <w:pPr>
                              <w:rPr>
                                <w:color w:val="0033CC"/>
                                <w:sz w:val="72"/>
                                <w:szCs w:val="72"/>
                              </w:rPr>
                            </w:pPr>
                            <w:r w:rsidRPr="006F0525">
                              <w:rPr>
                                <w:color w:val="0033CC"/>
                                <w:sz w:val="72"/>
                                <w:szCs w:val="72"/>
                              </w:rPr>
                              <w:t xml:space="preserve">  KHULNA UNIVERS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833215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96.4pt;margin-top:-24.2pt;width:414.6pt;height:65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" filled="f" stroked="f">
                <v:textbox>
                  <w:txbxContent>
                    <w:p w14:paraId="7C91E4AF" w14:textId="56BFFAC8" w:rsidR="0027399E" w:rsidRPr="006F0525" w:rsidRDefault="0027399E" w:rsidP="0027399E">
                      <w:pPr>
                        <w:rPr>
                          <w:color w:val="0033CC"/>
                          <w:sz w:val="72"/>
                          <w:szCs w:val="72"/>
                        </w:rPr>
                      </w:pPr>
                      <w:r w:rsidRPr="006F0525">
                        <w:rPr>
                          <w:color w:val="0033CC"/>
                          <w:sz w:val="72"/>
                          <w:szCs w:val="72"/>
                        </w:rPr>
                        <w:t xml:space="preserve">  KHULNA UNIVERSITY</w:t>
                      </w:r>
                    </w:p>
                  </w:txbxContent>
                </v:textbox>
              </v:shape>
            </w:pict>
          </mc:Fallback>
        </mc:AlternateContent>
      </w:r>
    </w:p>
    <w:p w14:paraId="67BB1FE7" w14:textId="77777777" w:rsidR="0027399E" w:rsidRDefault="0027399E" w:rsidP="0027399E">
      <w:pPr>
        <w:pStyle w:val="BodyText"/>
        <w:rPr>
          <w:sz w:val="20"/>
        </w:rPr>
      </w:pPr>
    </w:p>
    <w:p w14:paraId="10C3C447" w14:textId="77777777" w:rsidR="0027399E" w:rsidRDefault="0027399E" w:rsidP="0027399E">
      <w:pPr>
        <w:pStyle w:val="BodyText"/>
        <w:rPr>
          <w:sz w:val="20"/>
        </w:rPr>
      </w:pPr>
    </w:p>
    <w:p w14:paraId="414D85B9" w14:textId="77777777" w:rsidR="0027399E" w:rsidRDefault="0027399E" w:rsidP="0027399E">
      <w:pPr>
        <w:pStyle w:val="BodyText"/>
        <w:rPr>
          <w:sz w:val="29"/>
        </w:rPr>
      </w:pPr>
    </w:p>
    <w:p w14:paraId="560FF14F" w14:textId="77777777" w:rsidR="0027399E" w:rsidRPr="006F0525" w:rsidRDefault="0027399E" w:rsidP="0027399E">
      <w:pPr>
        <w:widowControl/>
        <w:adjustRightInd w:val="0"/>
        <w:ind w:left="1440"/>
        <w:jc w:val="center"/>
        <w:rPr>
          <w:rFonts w:eastAsiaTheme="minorHAnsi"/>
          <w:color w:val="0033CC"/>
          <w:sz w:val="40"/>
          <w:szCs w:val="40"/>
        </w:rPr>
      </w:pPr>
      <w:bookmarkStart w:id="0" w:name="coverl"/>
      <w:bookmarkEnd w:id="0"/>
      <w:r w:rsidRPr="006F0525">
        <w:rPr>
          <w:color w:val="0033CC"/>
          <w:sz w:val="40"/>
          <w:szCs w:val="40"/>
        </w:rPr>
        <w:t xml:space="preserve">Course Title: </w:t>
      </w:r>
      <w:r w:rsidRPr="006F0525">
        <w:rPr>
          <w:rFonts w:eastAsiaTheme="minorHAnsi"/>
          <w:color w:val="0033CC"/>
          <w:sz w:val="40"/>
          <w:szCs w:val="40"/>
        </w:rPr>
        <w:t>Microprocessors and</w:t>
      </w:r>
    </w:p>
    <w:p w14:paraId="3CA93B24" w14:textId="77777777" w:rsidR="0027399E" w:rsidRPr="006F0525" w:rsidRDefault="0027399E" w:rsidP="0027399E">
      <w:pPr>
        <w:ind w:left="1440"/>
        <w:jc w:val="center"/>
        <w:rPr>
          <w:color w:val="0033CC"/>
          <w:sz w:val="40"/>
          <w:szCs w:val="40"/>
        </w:rPr>
      </w:pPr>
      <w:r w:rsidRPr="006F0525">
        <w:rPr>
          <w:rFonts w:eastAsiaTheme="minorHAnsi"/>
          <w:color w:val="0033CC"/>
          <w:sz w:val="40"/>
          <w:szCs w:val="40"/>
        </w:rPr>
        <w:t>Microcontrollers Laboratory/Project</w:t>
      </w:r>
    </w:p>
    <w:p w14:paraId="434EACF1" w14:textId="4309C14B" w:rsidR="0027399E" w:rsidRPr="006F0525" w:rsidRDefault="0027399E" w:rsidP="0027399E">
      <w:pPr>
        <w:spacing w:before="213"/>
        <w:ind w:left="720" w:right="3746"/>
        <w:rPr>
          <w:color w:val="0033CC"/>
          <w:sz w:val="40"/>
          <w:szCs w:val="40"/>
        </w:rPr>
      </w:pPr>
      <w:r w:rsidRPr="006F0525">
        <w:rPr>
          <w:color w:val="0033CC"/>
          <w:sz w:val="40"/>
          <w:szCs w:val="40"/>
        </w:rPr>
        <w:t xml:space="preserve">                                          Course No: CSE 3112</w:t>
      </w:r>
    </w:p>
    <w:p w14:paraId="192E9ACA" w14:textId="77777777" w:rsidR="0027399E" w:rsidRPr="006F0525" w:rsidRDefault="0027399E" w:rsidP="0027399E">
      <w:pPr>
        <w:ind w:left="1440"/>
        <w:jc w:val="center"/>
        <w:rPr>
          <w:color w:val="0033CC"/>
          <w:sz w:val="40"/>
          <w:szCs w:val="40"/>
        </w:rPr>
      </w:pPr>
      <w:r w:rsidRPr="006F0525">
        <w:rPr>
          <w:color w:val="0033CC"/>
          <w:sz w:val="40"/>
          <w:szCs w:val="40"/>
        </w:rPr>
        <w:t>Coin Based Mobile Charging System Using Arduino UNO</w:t>
      </w:r>
    </w:p>
    <w:p w14:paraId="04C338D0" w14:textId="5C36D899" w:rsidR="0027399E" w:rsidRPr="006F0525" w:rsidRDefault="0027399E" w:rsidP="0027399E">
      <w:pPr>
        <w:ind w:left="1440"/>
        <w:rPr>
          <w:color w:val="0033CC"/>
          <w:sz w:val="40"/>
          <w:szCs w:val="40"/>
        </w:rPr>
      </w:pPr>
      <w:r w:rsidRPr="006F0525">
        <w:rPr>
          <w:color w:val="0033CC"/>
          <w:sz w:val="40"/>
          <w:szCs w:val="40"/>
        </w:rPr>
        <w:t xml:space="preserve">                                   Project Proposal</w:t>
      </w:r>
    </w:p>
    <w:p w14:paraId="5067268E" w14:textId="0A526FBE" w:rsidR="0027399E" w:rsidRPr="00A422B7" w:rsidRDefault="0027399E" w:rsidP="0027399E">
      <w:pPr>
        <w:pStyle w:val="BodyText"/>
        <w:jc w:val="center"/>
        <w:rPr>
          <w:rFonts w:ascii="Cambria Math"/>
          <w:sz w:val="40"/>
          <w:szCs w:val="40"/>
        </w:rPr>
      </w:pPr>
      <w:r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2CFC6665" wp14:editId="55FAA271">
            <wp:simplePos x="0" y="0"/>
            <wp:positionH relativeFrom="margin">
              <wp:posOffset>3373120</wp:posOffset>
            </wp:positionH>
            <wp:positionV relativeFrom="margin">
              <wp:posOffset>3670300</wp:posOffset>
            </wp:positionV>
            <wp:extent cx="1325880" cy="1798955"/>
            <wp:effectExtent l="0" t="0" r="7620" b="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5880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3EE8C2" w14:textId="77777777" w:rsidR="0027399E" w:rsidRDefault="0027399E" w:rsidP="0027399E">
      <w:pPr>
        <w:pStyle w:val="BodyText"/>
        <w:rPr>
          <w:rFonts w:ascii="Cambria Math"/>
          <w:sz w:val="20"/>
        </w:rPr>
      </w:pPr>
    </w:p>
    <w:p w14:paraId="287425C8" w14:textId="7E8D3775" w:rsidR="0027399E" w:rsidRDefault="0027399E" w:rsidP="0027399E">
      <w:pPr>
        <w:pStyle w:val="BodyText"/>
        <w:rPr>
          <w:rFonts w:ascii="Cambria Math"/>
          <w:sz w:val="20"/>
        </w:rPr>
      </w:pPr>
    </w:p>
    <w:p w14:paraId="0ADA3231" w14:textId="77777777" w:rsidR="0027399E" w:rsidRDefault="0027399E" w:rsidP="0027399E">
      <w:pPr>
        <w:pStyle w:val="BodyText"/>
        <w:rPr>
          <w:rFonts w:ascii="Cambria Math"/>
          <w:sz w:val="20"/>
        </w:rPr>
      </w:pPr>
    </w:p>
    <w:p w14:paraId="6FC42EAE" w14:textId="77777777" w:rsidR="0027399E" w:rsidRDefault="0027399E" w:rsidP="0027399E">
      <w:pPr>
        <w:pStyle w:val="BodyText"/>
        <w:rPr>
          <w:rFonts w:ascii="Cambria Math"/>
          <w:sz w:val="20"/>
        </w:rPr>
      </w:pPr>
    </w:p>
    <w:p w14:paraId="543FC1D8" w14:textId="77777777" w:rsidR="0027399E" w:rsidRDefault="0027399E" w:rsidP="0027399E">
      <w:pPr>
        <w:pStyle w:val="BodyText"/>
        <w:rPr>
          <w:rFonts w:ascii="Cambria Math"/>
          <w:sz w:val="20"/>
        </w:rPr>
      </w:pPr>
    </w:p>
    <w:tbl>
      <w:tblPr>
        <w:tblpPr w:leftFromText="180" w:rightFromText="180" w:vertAnchor="text" w:horzAnchor="margin" w:tblpXSpec="center" w:tblpY="22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32"/>
        <w:gridCol w:w="2336"/>
        <w:gridCol w:w="2995"/>
        <w:gridCol w:w="2215"/>
      </w:tblGrid>
      <w:tr w:rsidR="006F0525" w:rsidRPr="006F0525" w14:paraId="741C11DD" w14:textId="77777777" w:rsidTr="0027399E">
        <w:trPr>
          <w:trHeight w:val="371"/>
        </w:trPr>
        <w:tc>
          <w:tcPr>
            <w:tcW w:w="5368" w:type="dxa"/>
            <w:gridSpan w:val="2"/>
          </w:tcPr>
          <w:p w14:paraId="4C419C82" w14:textId="7782500A" w:rsidR="0027399E" w:rsidRPr="006F0525" w:rsidRDefault="0012658B" w:rsidP="0027399E">
            <w:pPr>
              <w:rPr>
                <w:color w:val="0033CC"/>
              </w:rPr>
            </w:pPr>
            <w:r w:rsidRPr="006F0525">
              <w:rPr>
                <w:b/>
                <w:bCs/>
                <w:color w:val="0033CC"/>
                <w:sz w:val="24"/>
                <w:szCs w:val="24"/>
              </w:rPr>
              <w:t xml:space="preserve">SUBMITTED BY :                                                        </w:t>
            </w:r>
          </w:p>
        </w:tc>
        <w:tc>
          <w:tcPr>
            <w:tcW w:w="5210" w:type="dxa"/>
            <w:gridSpan w:val="2"/>
          </w:tcPr>
          <w:p w14:paraId="0C1DF3BB" w14:textId="41FB5DE8" w:rsidR="0027399E" w:rsidRPr="006F0525" w:rsidRDefault="0027399E" w:rsidP="0027399E">
            <w:pPr>
              <w:rPr>
                <w:b/>
                <w:bCs/>
                <w:color w:val="0033CC"/>
                <w:sz w:val="24"/>
                <w:szCs w:val="24"/>
              </w:rPr>
            </w:pPr>
            <w:r w:rsidRPr="006F0525">
              <w:rPr>
                <w:b/>
                <w:bCs/>
                <w:color w:val="0033CC"/>
                <w:sz w:val="24"/>
                <w:szCs w:val="24"/>
              </w:rPr>
              <w:t xml:space="preserve">    </w:t>
            </w:r>
            <w:r w:rsidR="0012658B" w:rsidRPr="006F0525">
              <w:rPr>
                <w:b/>
                <w:bCs/>
                <w:color w:val="0033CC"/>
                <w:sz w:val="24"/>
                <w:szCs w:val="24"/>
              </w:rPr>
              <w:t xml:space="preserve">SUBMITTED TO : </w:t>
            </w:r>
          </w:p>
        </w:tc>
      </w:tr>
      <w:tr w:rsidR="006F0525" w:rsidRPr="006F0525" w14:paraId="1A879271" w14:textId="77777777" w:rsidTr="0027399E">
        <w:trPr>
          <w:trHeight w:val="1748"/>
        </w:trPr>
        <w:tc>
          <w:tcPr>
            <w:tcW w:w="5368" w:type="dxa"/>
            <w:gridSpan w:val="2"/>
          </w:tcPr>
          <w:p w14:paraId="3C329943" w14:textId="7EF7EEAA" w:rsidR="0027399E" w:rsidRPr="006F0525" w:rsidRDefault="0027399E" w:rsidP="0027399E">
            <w:pPr>
              <w:rPr>
                <w:color w:val="0033CC"/>
              </w:rPr>
            </w:pPr>
            <w:r w:rsidRPr="006F0525">
              <w:rPr>
                <w:noProof/>
                <w:color w:val="0033CC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DD9D9BF" wp14:editId="549C2E6C">
                      <wp:simplePos x="0" y="0"/>
                      <wp:positionH relativeFrom="margin">
                        <wp:posOffset>-5080</wp:posOffset>
                      </wp:positionH>
                      <wp:positionV relativeFrom="paragraph">
                        <wp:posOffset>9525</wp:posOffset>
                      </wp:positionV>
                      <wp:extent cx="3284220" cy="1036320"/>
                      <wp:effectExtent l="0" t="0" r="0" b="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84220" cy="1036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19AE007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b/>
                                      <w:bCs/>
                                      <w:color w:val="0033CC"/>
                                      <w:sz w:val="26"/>
                                      <w:szCs w:val="26"/>
                                    </w:rPr>
                                    <w:t>S M Musfikur Rahman</w:t>
                                  </w:r>
                                  <w:r w:rsidRPr="00827905"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  <w:t xml:space="preserve"> </w:t>
                                  </w:r>
                                </w:p>
                                <w:p w14:paraId="66BC4C80" w14:textId="2042D07B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  <w:t>Student ID: 1900224</w:t>
                                  </w:r>
                                </w:p>
                                <w:p w14:paraId="60CFAE87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  <w:t>Mobile: 01768-764096</w:t>
                                  </w:r>
                                </w:p>
                                <w:p w14:paraId="1A675DB1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  <w:t>Computer Science and Engineering Discipline</w:t>
                                  </w:r>
                                </w:p>
                                <w:p w14:paraId="0A821151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  <w:t>Khulna University, Khulna</w:t>
                                  </w:r>
                                </w:p>
                                <w:p w14:paraId="3ADF04E0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DD9D9BF" id="Text Box 7" o:spid="_x0000_s1027" type="#_x0000_t202" style="position:absolute;margin-left:-.4pt;margin-top:.75pt;width:258.6pt;height:81.6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" fillcolor="white [3201]" stroked="f" strokeweight=".5pt">
                      <v:textbox>
                        <w:txbxContent>
                          <w:p w14:paraId="319AE007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b/>
                                <w:bCs/>
                                <w:color w:val="0033CC"/>
                                <w:sz w:val="26"/>
                                <w:szCs w:val="26"/>
                              </w:rPr>
                              <w:t>S M Musfikur Rahman</w:t>
                            </w:r>
                            <w:r w:rsidRPr="00827905">
                              <w:rPr>
                                <w:color w:val="0033CC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66BC4C80" w14:textId="2042D07B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color w:val="0033CC"/>
                                <w:sz w:val="26"/>
                                <w:szCs w:val="26"/>
                              </w:rPr>
                              <w:t>Student ID: 1900224</w:t>
                            </w:r>
                          </w:p>
                          <w:p w14:paraId="60CFAE87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color w:val="0033CC"/>
                                <w:sz w:val="26"/>
                                <w:szCs w:val="26"/>
                              </w:rPr>
                              <w:t>Mobile: 01768-764096</w:t>
                            </w:r>
                          </w:p>
                          <w:p w14:paraId="1A675DB1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color w:val="0033CC"/>
                                <w:sz w:val="26"/>
                                <w:szCs w:val="26"/>
                              </w:rPr>
                              <w:t>Computer Science and Engineering Discipline</w:t>
                            </w:r>
                          </w:p>
                          <w:p w14:paraId="0A821151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color w:val="0033CC"/>
                                <w:sz w:val="26"/>
                                <w:szCs w:val="26"/>
                              </w:rPr>
                              <w:t>Khulna University, Khulna</w:t>
                            </w:r>
                          </w:p>
                          <w:p w14:paraId="3ADF04E0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5210" w:type="dxa"/>
            <w:gridSpan w:val="2"/>
            <w:vMerge w:val="restart"/>
          </w:tcPr>
          <w:p w14:paraId="7C2E628C" w14:textId="6A7E403B" w:rsidR="0027399E" w:rsidRPr="006F0525" w:rsidRDefault="0027399E" w:rsidP="0027399E">
            <w:pPr>
              <w:rPr>
                <w:color w:val="0033CC"/>
              </w:rPr>
            </w:pPr>
            <w:r w:rsidRPr="006F0525">
              <w:rPr>
                <w:noProof/>
                <w:color w:val="0033CC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0121BEA" wp14:editId="7B239726">
                      <wp:simplePos x="0" y="0"/>
                      <wp:positionH relativeFrom="margin">
                        <wp:posOffset>62865</wp:posOffset>
                      </wp:positionH>
                      <wp:positionV relativeFrom="paragraph">
                        <wp:posOffset>90170</wp:posOffset>
                      </wp:positionV>
                      <wp:extent cx="3117850" cy="1225550"/>
                      <wp:effectExtent l="0" t="0" r="6350" b="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17850" cy="12255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15B3D3E" w14:textId="77777777" w:rsidR="0027399E" w:rsidRPr="00827905" w:rsidRDefault="0027399E" w:rsidP="0027399E">
                                  <w:pPr>
                                    <w:rPr>
                                      <w:b/>
                                      <w:bCs/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b/>
                                      <w:bCs/>
                                      <w:color w:val="0033CC"/>
                                      <w:sz w:val="26"/>
                                      <w:szCs w:val="26"/>
                                    </w:rPr>
                                    <w:t>Atanu Shome</w:t>
                                  </w:r>
                                </w:p>
                                <w:p w14:paraId="34495F7F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  <w:shd w:val="clear" w:color="auto" w:fill="FFFFFF"/>
                                    </w:rPr>
                                  </w:pPr>
                                  <w:r w:rsidRPr="00827905">
                                    <w:rPr>
                                      <w:color w:val="0033CC"/>
                                      <w:sz w:val="26"/>
                                      <w:szCs w:val="26"/>
                                      <w:shd w:val="clear" w:color="auto" w:fill="FFFFFF"/>
                                    </w:rPr>
                                    <w:t>Assistant Professor</w:t>
                                  </w:r>
                                </w:p>
                                <w:p w14:paraId="7DE15B28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  <w:t>Computer Science and Engineering Discipline</w:t>
                                  </w:r>
                                </w:p>
                                <w:p w14:paraId="49730D6F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  <w:t>Khulna University, Khulna.</w:t>
                                  </w:r>
                                </w:p>
                                <w:p w14:paraId="5DD7378F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121BEA" id="Text Box 8" o:spid="_x0000_s1028" type="#_x0000_t202" style="position:absolute;margin-left:4.95pt;margin-top:7.1pt;width:245.5pt;height:96.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" fillcolor="white [3201]" stroked="f" strokeweight=".5pt">
                      <v:textbox>
                        <w:txbxContent>
                          <w:p w14:paraId="515B3D3E" w14:textId="77777777" w:rsidR="0027399E" w:rsidRPr="00827905" w:rsidRDefault="0027399E" w:rsidP="0027399E">
                            <w:pPr>
                              <w:rPr>
                                <w:b/>
                                <w:bCs/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b/>
                                <w:bCs/>
                                <w:color w:val="0033CC"/>
                                <w:sz w:val="26"/>
                                <w:szCs w:val="26"/>
                              </w:rPr>
                              <w:t>Atanu Shome</w:t>
                            </w:r>
                          </w:p>
                          <w:p w14:paraId="34495F7F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  <w:shd w:val="clear" w:color="auto" w:fill="FFFFFF"/>
                              </w:rPr>
                            </w:pPr>
                            <w:r w:rsidRPr="00827905">
                              <w:rPr>
                                <w:color w:val="0033CC"/>
                                <w:sz w:val="26"/>
                                <w:szCs w:val="26"/>
                                <w:shd w:val="clear" w:color="auto" w:fill="FFFFFF"/>
                              </w:rPr>
                              <w:t>Assistant Professor</w:t>
                            </w:r>
                          </w:p>
                          <w:p w14:paraId="7DE15B28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color w:val="0033CC"/>
                                <w:sz w:val="26"/>
                                <w:szCs w:val="26"/>
                              </w:rPr>
                              <w:t>Computer Science and Engineering Discipline</w:t>
                            </w:r>
                          </w:p>
                          <w:p w14:paraId="49730D6F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color w:val="0033CC"/>
                                <w:sz w:val="26"/>
                                <w:szCs w:val="26"/>
                              </w:rPr>
                              <w:t>Khulna University, Khulna.</w:t>
                            </w:r>
                          </w:p>
                          <w:p w14:paraId="5DD7378F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6F0525" w:rsidRPr="006F0525" w14:paraId="3E0E24D7" w14:textId="77777777" w:rsidTr="0027399E">
        <w:trPr>
          <w:trHeight w:val="1840"/>
        </w:trPr>
        <w:tc>
          <w:tcPr>
            <w:tcW w:w="5368" w:type="dxa"/>
            <w:gridSpan w:val="2"/>
          </w:tcPr>
          <w:p w14:paraId="73E64FAE" w14:textId="35E684C7" w:rsidR="0027399E" w:rsidRPr="006F0525" w:rsidRDefault="0027399E" w:rsidP="0027399E">
            <w:pPr>
              <w:rPr>
                <w:color w:val="0033CC"/>
              </w:rPr>
            </w:pPr>
            <w:r w:rsidRPr="006F0525">
              <w:rPr>
                <w:noProof/>
                <w:color w:val="0033CC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F1B458D" wp14:editId="6EC79939">
                      <wp:simplePos x="0" y="0"/>
                      <wp:positionH relativeFrom="margin">
                        <wp:posOffset>-1905</wp:posOffset>
                      </wp:positionH>
                      <wp:positionV relativeFrom="paragraph">
                        <wp:posOffset>52070</wp:posOffset>
                      </wp:positionV>
                      <wp:extent cx="3284220" cy="1051560"/>
                      <wp:effectExtent l="0" t="0" r="0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84220" cy="10515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2657E38" w14:textId="77777777" w:rsidR="0027399E" w:rsidRPr="00827905" w:rsidRDefault="0027399E" w:rsidP="0027399E">
                                  <w:pPr>
                                    <w:rPr>
                                      <w:b/>
                                      <w:bCs/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b/>
                                      <w:bCs/>
                                      <w:color w:val="0033CC"/>
                                      <w:sz w:val="26"/>
                                      <w:szCs w:val="26"/>
                                    </w:rPr>
                                    <w:t>Masud Karim Omi</w:t>
                                  </w:r>
                                </w:p>
                                <w:p w14:paraId="5AA7E948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  <w:t>Student ID: 200220</w:t>
                                  </w:r>
                                </w:p>
                                <w:p w14:paraId="74290A06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  <w:t>Mobile: 01911-294223</w:t>
                                  </w:r>
                                </w:p>
                                <w:p w14:paraId="65728FDF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  <w:t>Computer Science and Engineering Discipline</w:t>
                                  </w:r>
                                </w:p>
                                <w:p w14:paraId="77065C6A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  <w:t>Khulna University, Khulna</w:t>
                                  </w:r>
                                </w:p>
                                <w:p w14:paraId="566BD83F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1B458D" id="Text Box 6" o:spid="_x0000_s1029" type="#_x0000_t202" style="position:absolute;margin-left:-.15pt;margin-top:4.1pt;width:258.6pt;height:82.8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" fillcolor="white [3201]" stroked="f" strokeweight=".5pt">
                      <v:textbox>
                        <w:txbxContent>
                          <w:p w14:paraId="12657E38" w14:textId="77777777" w:rsidR="0027399E" w:rsidRPr="00827905" w:rsidRDefault="0027399E" w:rsidP="0027399E">
                            <w:pPr>
                              <w:rPr>
                                <w:b/>
                                <w:bCs/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b/>
                                <w:bCs/>
                                <w:color w:val="0033CC"/>
                                <w:sz w:val="26"/>
                                <w:szCs w:val="26"/>
                              </w:rPr>
                              <w:t>Masud Karim Omi</w:t>
                            </w:r>
                          </w:p>
                          <w:p w14:paraId="5AA7E948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color w:val="0033CC"/>
                                <w:sz w:val="26"/>
                                <w:szCs w:val="26"/>
                              </w:rPr>
                              <w:t>Student ID: 200220</w:t>
                            </w:r>
                          </w:p>
                          <w:p w14:paraId="74290A06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color w:val="0033CC"/>
                                <w:sz w:val="26"/>
                                <w:szCs w:val="26"/>
                              </w:rPr>
                              <w:t>Mobile: 01911-294223</w:t>
                            </w:r>
                          </w:p>
                          <w:p w14:paraId="65728FDF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color w:val="0033CC"/>
                                <w:sz w:val="26"/>
                                <w:szCs w:val="26"/>
                              </w:rPr>
                              <w:t>Computer Science and Engineering Discipline</w:t>
                            </w:r>
                          </w:p>
                          <w:p w14:paraId="77065C6A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color w:val="0033CC"/>
                                <w:sz w:val="26"/>
                                <w:szCs w:val="26"/>
                              </w:rPr>
                              <w:t>Khulna University, Khulna</w:t>
                            </w:r>
                          </w:p>
                          <w:p w14:paraId="566BD83F" w14:textId="77777777" w:rsidR="0027399E" w:rsidRPr="00827905" w:rsidRDefault="0027399E" w:rsidP="0027399E">
                            <w:pPr>
                              <w:rPr>
                                <w:color w:val="0033CC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5210" w:type="dxa"/>
            <w:gridSpan w:val="2"/>
            <w:vMerge/>
          </w:tcPr>
          <w:p w14:paraId="658BC4EA" w14:textId="77777777" w:rsidR="0027399E" w:rsidRPr="006F0525" w:rsidRDefault="0027399E" w:rsidP="0027399E">
            <w:pPr>
              <w:rPr>
                <w:color w:val="0033CC"/>
              </w:rPr>
            </w:pPr>
          </w:p>
        </w:tc>
      </w:tr>
      <w:tr w:rsidR="006F0525" w:rsidRPr="006F0525" w14:paraId="35416E10" w14:textId="77777777" w:rsidTr="0027399E">
        <w:trPr>
          <w:trHeight w:val="1715"/>
        </w:trPr>
        <w:tc>
          <w:tcPr>
            <w:tcW w:w="5368" w:type="dxa"/>
            <w:gridSpan w:val="2"/>
          </w:tcPr>
          <w:p w14:paraId="3FA83228" w14:textId="701C66B3" w:rsidR="0027399E" w:rsidRPr="006F0525" w:rsidRDefault="0027399E" w:rsidP="0027399E">
            <w:pPr>
              <w:rPr>
                <w:color w:val="0033CC"/>
              </w:rPr>
            </w:pPr>
            <w:r w:rsidRPr="006F0525">
              <w:rPr>
                <w:noProof/>
                <w:color w:val="0033CC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1487A1B" wp14:editId="5DF22EAB">
                      <wp:simplePos x="0" y="0"/>
                      <wp:positionH relativeFrom="margin">
                        <wp:posOffset>-27940</wp:posOffset>
                      </wp:positionH>
                      <wp:positionV relativeFrom="paragraph">
                        <wp:posOffset>1270</wp:posOffset>
                      </wp:positionV>
                      <wp:extent cx="3307080" cy="1036320"/>
                      <wp:effectExtent l="0" t="0" r="7620" b="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307080" cy="10363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9F89741" w14:textId="77777777" w:rsidR="0027399E" w:rsidRPr="00827905" w:rsidRDefault="0027399E" w:rsidP="0027399E">
                                  <w:pPr>
                                    <w:rPr>
                                      <w:b/>
                                      <w:bCs/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b/>
                                      <w:bCs/>
                                      <w:color w:val="0033CC"/>
                                      <w:sz w:val="26"/>
                                      <w:szCs w:val="26"/>
                                    </w:rPr>
                                    <w:t>Utsa Debnath</w:t>
                                  </w:r>
                                </w:p>
                                <w:p w14:paraId="30CF9093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  <w:t>Student ID: 200242</w:t>
                                  </w:r>
                                </w:p>
                                <w:p w14:paraId="23535600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  <w:t>Mobile: 01628-366325</w:t>
                                  </w:r>
                                </w:p>
                                <w:p w14:paraId="4F170961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  <w:t>Computer Science and Engineering Discipline</w:t>
                                  </w:r>
                                </w:p>
                                <w:p w14:paraId="41CF9DBD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  <w:r w:rsidRPr="00827905"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  <w:t>Khulna University, Khulna</w:t>
                                  </w:r>
                                </w:p>
                                <w:p w14:paraId="185C2A6F" w14:textId="77777777" w:rsidR="0027399E" w:rsidRPr="00827905" w:rsidRDefault="0027399E" w:rsidP="0027399E">
                                  <w:pPr>
                                    <w:rPr>
                                      <w:color w:val="0033CC"/>
                                      <w:sz w:val="26"/>
                                      <w:szCs w:val="2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487A1B" id="Text Box 5" o:spid="_x0000_s1030" type="#_x0000_t202" style="position:absolute;margin-left:-2.2pt;margin-top:.1pt;width:260.4pt;height:81.6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" fillcolor="white [3201]" stroked="f" strokeweight=".5pt">
                      <v:textbox>
                        <w:txbxContent>
                          <w:p w14:paraId="59F89741" w14:textId="77777777" w:rsidR="0027399E" w:rsidRPr="00827905" w:rsidRDefault="0027399E" w:rsidP="0027399E">
                            <w:pPr>
                              <w:rPr>
                                <w:b/>
                                <w:bCs/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b/>
                                <w:bCs/>
                                <w:color w:val="0033CC"/>
                                <w:sz w:val="26"/>
                                <w:szCs w:val="26"/>
                              </w:rPr>
                              <w:t>Utsa Debnath</w:t>
                            </w:r>
                          </w:p>
                          <w:p w14:paraId="30CF9093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color w:val="0033CC"/>
                                <w:sz w:val="26"/>
                                <w:szCs w:val="26"/>
                              </w:rPr>
                              <w:t>Student ID: 200242</w:t>
                            </w:r>
                          </w:p>
                          <w:p w14:paraId="23535600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color w:val="0033CC"/>
                                <w:sz w:val="26"/>
                                <w:szCs w:val="26"/>
                              </w:rPr>
                              <w:t>Mobile: 01628-366325</w:t>
                            </w:r>
                          </w:p>
                          <w:p w14:paraId="4F170961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color w:val="0033CC"/>
                                <w:sz w:val="26"/>
                                <w:szCs w:val="26"/>
                              </w:rPr>
                              <w:t>Computer Science and Engineering Discipline</w:t>
                            </w:r>
                          </w:p>
                          <w:p w14:paraId="41CF9DBD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  <w:r w:rsidRPr="00827905">
                              <w:rPr>
                                <w:color w:val="0033CC"/>
                                <w:sz w:val="26"/>
                                <w:szCs w:val="26"/>
                              </w:rPr>
                              <w:t>Khulna University, Khulna</w:t>
                            </w:r>
                          </w:p>
                          <w:p w14:paraId="185C2A6F" w14:textId="77777777" w:rsidR="0027399E" w:rsidRPr="00827905" w:rsidRDefault="0027399E" w:rsidP="0027399E">
                            <w:pPr>
                              <w:rPr>
                                <w:color w:val="0033CC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5210" w:type="dxa"/>
            <w:gridSpan w:val="2"/>
            <w:vMerge/>
          </w:tcPr>
          <w:p w14:paraId="32991182" w14:textId="77777777" w:rsidR="0027399E" w:rsidRPr="006F0525" w:rsidRDefault="0027399E" w:rsidP="0027399E">
            <w:pPr>
              <w:rPr>
                <w:color w:val="0033CC"/>
              </w:rPr>
            </w:pPr>
          </w:p>
        </w:tc>
      </w:tr>
      <w:tr w:rsidR="006F0525" w:rsidRPr="006F0525" w14:paraId="5F88C86A" w14:textId="77777777" w:rsidTr="0027399E">
        <w:trPr>
          <w:gridBefore w:val="1"/>
          <w:gridAfter w:val="1"/>
          <w:wBefore w:w="3032" w:type="dxa"/>
          <w:wAfter w:w="2215" w:type="dxa"/>
          <w:trHeight w:val="612"/>
        </w:trPr>
        <w:tc>
          <w:tcPr>
            <w:tcW w:w="5331" w:type="dxa"/>
            <w:gridSpan w:val="2"/>
          </w:tcPr>
          <w:p w14:paraId="2A281A61" w14:textId="629037B4" w:rsidR="0027399E" w:rsidRPr="006F0525" w:rsidRDefault="0027399E" w:rsidP="0027399E">
            <w:pPr>
              <w:jc w:val="center"/>
              <w:rPr>
                <w:color w:val="0033CC"/>
              </w:rPr>
            </w:pPr>
            <w:r w:rsidRPr="006F0525">
              <w:rPr>
                <w:rFonts w:ascii="TimesNewRomanPSMT" w:eastAsiaTheme="minorHAnsi" w:hAnsi="TimesNewRomanPSMT" w:cs="TimesNewRomanPSMT"/>
                <w:color w:val="0033CC"/>
                <w:sz w:val="28"/>
                <w:szCs w:val="28"/>
                <w14:ligatures w14:val="standardContextual"/>
              </w:rPr>
              <w:t>Submission Date: 13-04-2023</w:t>
            </w:r>
          </w:p>
        </w:tc>
      </w:tr>
    </w:tbl>
    <w:p w14:paraId="781351B9" w14:textId="12CB2544" w:rsidR="0027399E" w:rsidRPr="006F0525" w:rsidRDefault="0027399E">
      <w:pPr>
        <w:rPr>
          <w:color w:val="0033CC"/>
        </w:rPr>
      </w:pPr>
    </w:p>
    <w:p w14:paraId="2FFC2CA6" w14:textId="77777777" w:rsidR="00E83347" w:rsidRPr="006F0525" w:rsidRDefault="00E83347">
      <w:pPr>
        <w:rPr>
          <w:color w:val="0033CC"/>
        </w:rPr>
      </w:pPr>
    </w:p>
    <w:p w14:paraId="3F47D654" w14:textId="77777777" w:rsidR="00E83347" w:rsidRPr="006F0525" w:rsidRDefault="00E83347">
      <w:pPr>
        <w:rPr>
          <w:color w:val="0033CC"/>
        </w:rPr>
      </w:pPr>
    </w:p>
    <w:p w14:paraId="1C7429B3" w14:textId="77777777" w:rsidR="00E83347" w:rsidRPr="006F0525" w:rsidRDefault="00E83347">
      <w:pPr>
        <w:rPr>
          <w:color w:val="0033CC"/>
        </w:rPr>
      </w:pPr>
    </w:p>
    <w:p w14:paraId="0796BD01" w14:textId="77777777" w:rsidR="00E83347" w:rsidRPr="006F0525" w:rsidRDefault="00E83347">
      <w:pPr>
        <w:rPr>
          <w:color w:val="0033CC"/>
        </w:rPr>
      </w:pPr>
    </w:p>
    <w:p w14:paraId="185BCA81" w14:textId="77777777" w:rsidR="00E83347" w:rsidRPr="006F0525" w:rsidRDefault="00E83347">
      <w:pPr>
        <w:rPr>
          <w:color w:val="0033CC"/>
        </w:rPr>
      </w:pPr>
    </w:p>
    <w:p w14:paraId="546D7741" w14:textId="77777777" w:rsidR="00E83347" w:rsidRPr="006F0525" w:rsidRDefault="00E83347">
      <w:pPr>
        <w:rPr>
          <w:color w:val="0033CC"/>
        </w:rPr>
      </w:pPr>
    </w:p>
    <w:p w14:paraId="32E062EA" w14:textId="77777777" w:rsidR="00E83347" w:rsidRPr="006F0525" w:rsidRDefault="00E83347">
      <w:pPr>
        <w:rPr>
          <w:color w:val="0033CC"/>
        </w:rPr>
      </w:pPr>
    </w:p>
    <w:p w14:paraId="4ECD220A" w14:textId="77777777" w:rsidR="00E83347" w:rsidRPr="006F0525" w:rsidRDefault="00E83347">
      <w:pPr>
        <w:rPr>
          <w:color w:val="0033CC"/>
        </w:rPr>
      </w:pPr>
    </w:p>
    <w:p w14:paraId="42CE56EF" w14:textId="77777777" w:rsidR="00E83347" w:rsidRDefault="00E83347"/>
    <w:p w14:paraId="2A83BCEE" w14:textId="77777777" w:rsidR="00E83347" w:rsidRDefault="00E83347"/>
    <w:p w14:paraId="128025B5" w14:textId="77777777" w:rsidR="00E83347" w:rsidRDefault="00E83347"/>
    <w:p w14:paraId="1F0B2A54" w14:textId="77777777" w:rsidR="00E83347" w:rsidRDefault="00E83347"/>
    <w:p w14:paraId="2903F52E" w14:textId="77777777" w:rsidR="00E83347" w:rsidRDefault="00E83347"/>
    <w:p w14:paraId="45F7EA03" w14:textId="77777777" w:rsidR="00E83347" w:rsidRDefault="00E83347"/>
    <w:p w14:paraId="7750DFA3" w14:textId="77777777" w:rsidR="00E83347" w:rsidRDefault="00E83347"/>
    <w:p w14:paraId="47E0833E" w14:textId="77777777" w:rsidR="00E83347" w:rsidRDefault="00E83347"/>
    <w:p w14:paraId="2B670ED5" w14:textId="77777777" w:rsidR="00E83347" w:rsidRDefault="00E83347"/>
    <w:p w14:paraId="3B2D0123" w14:textId="77777777" w:rsidR="00E83347" w:rsidRDefault="00E83347"/>
    <w:p w14:paraId="0DFEA9C8" w14:textId="77777777" w:rsidR="00E83347" w:rsidRDefault="00E83347"/>
    <w:p w14:paraId="651FDF0A" w14:textId="77777777" w:rsidR="00E83347" w:rsidRDefault="00E83347"/>
    <w:p w14:paraId="62EEB4B1" w14:textId="77777777" w:rsidR="00E83347" w:rsidRDefault="00E83347"/>
    <w:p w14:paraId="06CC9549" w14:textId="77777777" w:rsidR="00E83347" w:rsidRDefault="00E83347"/>
    <w:p w14:paraId="018331F7" w14:textId="77777777" w:rsidR="00E83347" w:rsidRDefault="00E83347"/>
    <w:p w14:paraId="79C71C8B" w14:textId="77777777" w:rsidR="00E83347" w:rsidRDefault="00E83347"/>
    <w:p w14:paraId="79515E42" w14:textId="77777777" w:rsidR="00E83347" w:rsidRDefault="00E83347"/>
    <w:p w14:paraId="4BBC4CF2" w14:textId="77777777" w:rsidR="00E83347" w:rsidRDefault="00E83347"/>
    <w:p w14:paraId="75A78E41" w14:textId="77777777" w:rsidR="00E83347" w:rsidRDefault="00E83347"/>
    <w:p w14:paraId="5A319B77" w14:textId="77777777" w:rsidR="00E83347" w:rsidRDefault="00E83347"/>
    <w:p w14:paraId="1AFACE69" w14:textId="77777777" w:rsidR="00E83347" w:rsidRDefault="00E83347"/>
    <w:p w14:paraId="37569D8C" w14:textId="77777777" w:rsidR="00E83347" w:rsidRDefault="00E83347"/>
    <w:p w14:paraId="033B948F" w14:textId="77777777" w:rsidR="00E83347" w:rsidRDefault="00E83347"/>
    <w:p w14:paraId="779FCD59" w14:textId="77777777" w:rsidR="00E83347" w:rsidRDefault="00E83347"/>
    <w:p w14:paraId="36D7460D" w14:textId="77777777" w:rsidR="00E83347" w:rsidRDefault="00E83347"/>
    <w:p w14:paraId="66365128" w14:textId="0B8703A3" w:rsidR="00E83347" w:rsidRDefault="00E83347">
      <w:pPr>
        <w:sectPr w:rsidR="00E83347" w:rsidSect="0027399E">
          <w:pgSz w:w="12240" w:h="15840"/>
          <w:pgMar w:top="0" w:right="0" w:bottom="0" w:left="0" w:header="720" w:footer="720" w:gutter="0"/>
          <w:cols w:space="720"/>
          <w:docGrid w:linePitch="360"/>
        </w:sectPr>
      </w:pPr>
      <w:r>
        <w:br w:type="page"/>
      </w:r>
    </w:p>
    <w:p w14:paraId="63FA11BA" w14:textId="38EA1F36" w:rsidR="00645C1F" w:rsidRDefault="00645C1F" w:rsidP="00832EF8">
      <w:pPr>
        <w:rPr>
          <w:b/>
          <w:bCs/>
          <w:color w:val="0033CC"/>
          <w:sz w:val="28"/>
          <w:szCs w:val="28"/>
        </w:rPr>
      </w:pPr>
      <w:r>
        <w:rPr>
          <w:b/>
          <w:bCs/>
          <w:color w:val="0033CC"/>
          <w:sz w:val="28"/>
          <w:szCs w:val="28"/>
        </w:rPr>
        <w:lastRenderedPageBreak/>
        <w:t>PROJECT DESCRIPTION</w:t>
      </w:r>
    </w:p>
    <w:p w14:paraId="375D7C5E" w14:textId="77777777" w:rsidR="00645C1F" w:rsidRDefault="00645C1F" w:rsidP="00832EF8">
      <w:pPr>
        <w:rPr>
          <w:b/>
          <w:bCs/>
          <w:color w:val="0033CC"/>
          <w:sz w:val="28"/>
          <w:szCs w:val="28"/>
        </w:rPr>
      </w:pPr>
    </w:p>
    <w:p w14:paraId="412A90F1" w14:textId="1878E836" w:rsidR="00405CA0" w:rsidRPr="00645C1F" w:rsidRDefault="00405CA0" w:rsidP="00832EF8">
      <w:pPr>
        <w:rPr>
          <w:color w:val="0033CC"/>
          <w:sz w:val="28"/>
          <w:szCs w:val="28"/>
        </w:rPr>
      </w:pPr>
      <w:r w:rsidRPr="005F0113">
        <w:rPr>
          <w:b/>
          <w:bCs/>
          <w:color w:val="0033CC"/>
          <w:sz w:val="28"/>
          <w:szCs w:val="28"/>
        </w:rPr>
        <w:t>PROJECT TITLE:</w:t>
      </w:r>
      <w:r w:rsidRPr="005F0113">
        <w:rPr>
          <w:color w:val="0033CC"/>
          <w:sz w:val="28"/>
          <w:szCs w:val="28"/>
        </w:rPr>
        <w:t xml:space="preserve"> </w:t>
      </w:r>
      <w:bookmarkStart w:id="1" w:name="_Hlk132108575"/>
      <w:r w:rsidRPr="005F0113">
        <w:rPr>
          <w:color w:val="0033CC"/>
          <w:sz w:val="28"/>
          <w:szCs w:val="28"/>
        </w:rPr>
        <w:t xml:space="preserve"> </w:t>
      </w:r>
    </w:p>
    <w:p w14:paraId="26E9EAA6" w14:textId="7AC4C63C" w:rsidR="00832EF8" w:rsidRDefault="00832EF8" w:rsidP="00832EF8">
      <w:pPr>
        <w:rPr>
          <w:sz w:val="28"/>
          <w:szCs w:val="28"/>
        </w:rPr>
      </w:pPr>
      <w:r w:rsidRPr="00405CA0">
        <w:rPr>
          <w:sz w:val="28"/>
          <w:szCs w:val="28"/>
        </w:rPr>
        <w:t>Coin Based Mobile Charging System Using Arduino UNO</w:t>
      </w:r>
    </w:p>
    <w:p w14:paraId="58767296" w14:textId="77777777" w:rsidR="00645C1F" w:rsidRDefault="00645C1F" w:rsidP="00832EF8">
      <w:pPr>
        <w:rPr>
          <w:sz w:val="28"/>
          <w:szCs w:val="28"/>
        </w:rPr>
      </w:pPr>
    </w:p>
    <w:p w14:paraId="2B205B69" w14:textId="5E376BA2" w:rsidR="00645C1F" w:rsidRPr="00645C1F" w:rsidRDefault="00645C1F" w:rsidP="00832EF8">
      <w:pPr>
        <w:rPr>
          <w:b/>
          <w:bCs/>
          <w:color w:val="0033CC"/>
          <w:sz w:val="28"/>
          <w:szCs w:val="28"/>
        </w:rPr>
      </w:pPr>
      <w:r w:rsidRPr="00645C1F">
        <w:rPr>
          <w:b/>
          <w:bCs/>
          <w:color w:val="0033CC"/>
          <w:sz w:val="28"/>
          <w:szCs w:val="28"/>
        </w:rPr>
        <w:t>INTRODUCTION :</w:t>
      </w:r>
    </w:p>
    <w:p w14:paraId="35589EC8" w14:textId="5FEAA60C" w:rsidR="00645C1F" w:rsidRDefault="00645C1F" w:rsidP="00645C1F">
      <w:pPr>
        <w:widowControl/>
        <w:adjustRightInd w:val="0"/>
        <w:rPr>
          <w:rFonts w:eastAsia="NimbusRomNo9L-Medi"/>
          <w:sz w:val="28"/>
          <w:szCs w:val="28"/>
          <w14:ligatures w14:val="standardContextual"/>
        </w:rPr>
      </w:pPr>
      <w:r w:rsidRPr="00645C1F">
        <w:rPr>
          <w:rFonts w:eastAsia="NimbusRomNo9L-Medi"/>
          <w:sz w:val="28"/>
          <w:szCs w:val="28"/>
          <w14:ligatures w14:val="standardContextual"/>
        </w:rPr>
        <w:t>Mobile phones have become an essential part of our</w:t>
      </w:r>
      <w:r>
        <w:rPr>
          <w:rFonts w:eastAsia="NimbusRomNo9L-Medi"/>
          <w:sz w:val="28"/>
          <w:szCs w:val="28"/>
          <w14:ligatures w14:val="standardContextual"/>
        </w:rPr>
        <w:t xml:space="preserve"> </w:t>
      </w:r>
      <w:r w:rsidRPr="00645C1F">
        <w:rPr>
          <w:rFonts w:eastAsia="NimbusRomNo9L-Medi"/>
          <w:sz w:val="28"/>
          <w:szCs w:val="28"/>
          <w14:ligatures w14:val="standardContextual"/>
        </w:rPr>
        <w:t>lives</w:t>
      </w:r>
      <w:r>
        <w:rPr>
          <w:rFonts w:eastAsia="NimbusRomNo9L-Medi"/>
          <w:sz w:val="28"/>
          <w:szCs w:val="28"/>
          <w14:ligatures w14:val="standardContextual"/>
        </w:rPr>
        <w:t>.</w:t>
      </w:r>
      <w:r w:rsidRPr="00645C1F">
        <w:rPr>
          <w:rFonts w:eastAsia="NimbusRomNo9L-Medi"/>
          <w:sz w:val="28"/>
          <w:szCs w:val="28"/>
          <w14:ligatures w14:val="standardContextual"/>
        </w:rPr>
        <w:t xml:space="preserve"> However, with the increasing number of features on modern smartphones, keeping them charged has become a significant challenge</w:t>
      </w:r>
      <w:r>
        <w:rPr>
          <w:rFonts w:eastAsia="NimbusRomNo9L-Medi"/>
          <w:sz w:val="28"/>
          <w:szCs w:val="28"/>
          <w14:ligatures w14:val="standardContextual"/>
        </w:rPr>
        <w:t>. S</w:t>
      </w:r>
      <w:r w:rsidRPr="00645C1F">
        <w:rPr>
          <w:rFonts w:eastAsia="NimbusRomNo9L-Medi"/>
          <w:sz w:val="28"/>
          <w:szCs w:val="28"/>
          <w14:ligatures w14:val="standardContextual"/>
        </w:rPr>
        <w:t>uch as sudden call disconnections due to the low battery can be frustrating</w:t>
      </w:r>
      <w:r>
        <w:rPr>
          <w:rFonts w:eastAsia="NimbusRomNo9L-Medi"/>
          <w:sz w:val="28"/>
          <w:szCs w:val="28"/>
          <w14:ligatures w14:val="standardContextual"/>
        </w:rPr>
        <w:t xml:space="preserve"> and </w:t>
      </w:r>
      <w:r w:rsidRPr="00645C1F">
        <w:rPr>
          <w:rFonts w:eastAsia="NimbusRomNo9L-Medi"/>
          <w:sz w:val="28"/>
          <w:szCs w:val="28"/>
          <w14:ligatures w14:val="standardContextual"/>
        </w:rPr>
        <w:t>in travelling areas and emergencies</w:t>
      </w:r>
      <w:r>
        <w:rPr>
          <w:rFonts w:eastAsia="NimbusRomNo9L-Medi"/>
          <w:sz w:val="28"/>
          <w:szCs w:val="28"/>
          <w14:ligatures w14:val="standardContextual"/>
        </w:rPr>
        <w:t>,</w:t>
      </w:r>
      <w:r w:rsidRPr="00645C1F">
        <w:rPr>
          <w:rFonts w:eastAsia="NimbusRomNo9L-Medi"/>
          <w:sz w:val="28"/>
          <w:szCs w:val="28"/>
          <w14:ligatures w14:val="standardContextual"/>
        </w:rPr>
        <w:t xml:space="preserve"> the situation </w:t>
      </w:r>
      <w:r>
        <w:rPr>
          <w:rFonts w:eastAsia="NimbusRomNo9L-Medi"/>
          <w:sz w:val="28"/>
          <w:szCs w:val="28"/>
          <w14:ligatures w14:val="standardContextual"/>
        </w:rPr>
        <w:t>becomes</w:t>
      </w:r>
      <w:r w:rsidRPr="00645C1F">
        <w:rPr>
          <w:rFonts w:eastAsia="NimbusRomNo9L-Medi"/>
          <w:sz w:val="28"/>
          <w:szCs w:val="28"/>
          <w14:ligatures w14:val="standardContextual"/>
        </w:rPr>
        <w:t xml:space="preserve"> worse. To address this issue, a prototype for a coin-based mobile battery charging system has been developed, providing a practical solution for charging mobile phones. </w:t>
      </w:r>
    </w:p>
    <w:p w14:paraId="3D213525" w14:textId="77777777" w:rsidR="004F0284" w:rsidRDefault="004F0284" w:rsidP="00645C1F">
      <w:pPr>
        <w:widowControl/>
        <w:adjustRightInd w:val="0"/>
        <w:rPr>
          <w:rFonts w:eastAsia="NimbusRomNo9L-Medi"/>
          <w:sz w:val="28"/>
          <w:szCs w:val="28"/>
          <w14:ligatures w14:val="standardContextual"/>
        </w:rPr>
      </w:pPr>
    </w:p>
    <w:p w14:paraId="6E1CDD85" w14:textId="77777777" w:rsidR="00A745E0" w:rsidRDefault="00A745E0" w:rsidP="00645C1F">
      <w:pPr>
        <w:widowControl/>
        <w:adjustRightInd w:val="0"/>
        <w:rPr>
          <w:rFonts w:eastAsia="NimbusRomNo9L-Medi"/>
          <w:sz w:val="28"/>
          <w:szCs w:val="28"/>
          <w14:ligatures w14:val="standardContextual"/>
        </w:rPr>
      </w:pPr>
    </w:p>
    <w:p w14:paraId="3891F2F7" w14:textId="53E1F73A" w:rsidR="004F0284" w:rsidRPr="00770F1F" w:rsidRDefault="004F0284" w:rsidP="00645C1F">
      <w:pPr>
        <w:widowControl/>
        <w:adjustRightInd w:val="0"/>
        <w:rPr>
          <w:rFonts w:eastAsia="NimbusRomNo9L-Medi"/>
          <w:b/>
          <w:bCs/>
          <w:color w:val="0033CC"/>
          <w:sz w:val="28"/>
          <w:szCs w:val="28"/>
          <w14:ligatures w14:val="standardContextual"/>
        </w:rPr>
      </w:pPr>
      <w:r w:rsidRPr="00770F1F">
        <w:rPr>
          <w:rFonts w:eastAsia="NimbusRomNo9L-Medi"/>
          <w:b/>
          <w:bCs/>
          <w:color w:val="0033CC"/>
          <w:sz w:val="28"/>
          <w:szCs w:val="28"/>
          <w14:ligatures w14:val="standardContextual"/>
        </w:rPr>
        <w:t>FEATURE LIST :</w:t>
      </w:r>
    </w:p>
    <w:p w14:paraId="4E1EEA99" w14:textId="77777777" w:rsidR="004F0284" w:rsidRPr="004F0284" w:rsidRDefault="004F0284" w:rsidP="004F0284">
      <w:pPr>
        <w:pStyle w:val="ListParagraph"/>
        <w:numPr>
          <w:ilvl w:val="0"/>
          <w:numId w:val="15"/>
        </w:numPr>
        <w:adjustRightInd w:val="0"/>
        <w:rPr>
          <w:rFonts w:ascii="TimesNewRomanPSMT" w:hAnsi="TimesNewRomanPSMT" w:cs="TimesNewRomanPSMT"/>
          <w:sz w:val="28"/>
          <w:szCs w:val="28"/>
          <w14:ligatures w14:val="standardContextual"/>
        </w:rPr>
      </w:pPr>
      <w:r w:rsidRPr="004F0284">
        <w:rPr>
          <w:rFonts w:ascii="TimesNewRomanPSMT" w:hAnsi="TimesNewRomanPSMT" w:cs="TimesNewRomanPSMT"/>
          <w:sz w:val="28"/>
          <w:szCs w:val="28"/>
          <w14:ligatures w14:val="standardContextual"/>
        </w:rPr>
        <w:t>It can charge mobile phones for a particular amount of time on inserting a</w:t>
      </w:r>
    </w:p>
    <w:p w14:paraId="1F904E06" w14:textId="77777777" w:rsidR="004F0284" w:rsidRPr="004F0284" w:rsidRDefault="004F0284" w:rsidP="004F0284">
      <w:pPr>
        <w:pStyle w:val="ListParagraph"/>
        <w:numPr>
          <w:ilvl w:val="0"/>
          <w:numId w:val="15"/>
        </w:numPr>
        <w:adjustRightInd w:val="0"/>
        <w:rPr>
          <w:rFonts w:ascii="TimesNewRomanPSMT" w:hAnsi="TimesNewRomanPSMT" w:cs="TimesNewRomanPSMT"/>
          <w:sz w:val="28"/>
          <w:szCs w:val="28"/>
          <w14:ligatures w14:val="standardContextual"/>
        </w:rPr>
      </w:pPr>
      <w:r w:rsidRPr="004F0284">
        <w:rPr>
          <w:rFonts w:ascii="TimesNewRomanPSMT" w:hAnsi="TimesNewRomanPSMT" w:cs="TimesNewRomanPSMT"/>
          <w:sz w:val="28"/>
          <w:szCs w:val="28"/>
          <w14:ligatures w14:val="standardContextual"/>
        </w:rPr>
        <w:t>coin.</w:t>
      </w:r>
    </w:p>
    <w:p w14:paraId="076B91DD" w14:textId="0B4CE23F" w:rsidR="004F0284" w:rsidRPr="004F0284" w:rsidRDefault="004F0284" w:rsidP="004F0284">
      <w:pPr>
        <w:pStyle w:val="ListParagraph"/>
        <w:numPr>
          <w:ilvl w:val="0"/>
          <w:numId w:val="15"/>
        </w:numPr>
        <w:adjustRightInd w:val="0"/>
        <w:rPr>
          <w:rFonts w:ascii="TimesNewRomanPSMT" w:hAnsi="TimesNewRomanPSMT" w:cs="TimesNewRomanPSMT"/>
          <w:sz w:val="28"/>
          <w:szCs w:val="28"/>
          <w14:ligatures w14:val="standardContextual"/>
        </w:rPr>
      </w:pPr>
      <w:r w:rsidRPr="004F0284">
        <w:rPr>
          <w:rFonts w:ascii="TimesNewRomanPSMT" w:hAnsi="TimesNewRomanPSMT" w:cs="TimesNewRomanPSMT"/>
          <w:sz w:val="28"/>
          <w:szCs w:val="28"/>
          <w14:ligatures w14:val="standardContextual"/>
        </w:rPr>
        <w:t>It can charge the mobile phone at any place.</w:t>
      </w:r>
    </w:p>
    <w:p w14:paraId="0B9A6492" w14:textId="58766A9D" w:rsidR="00770F1F" w:rsidRPr="00770F1F" w:rsidRDefault="004F0284" w:rsidP="00770F1F">
      <w:pPr>
        <w:pStyle w:val="ListParagraph"/>
        <w:numPr>
          <w:ilvl w:val="0"/>
          <w:numId w:val="15"/>
        </w:numPr>
        <w:adjustRightInd w:val="0"/>
        <w:rPr>
          <w:rFonts w:ascii="TimesNewRomanPSMT" w:hAnsi="TimesNewRomanPSMT" w:cs="TimesNewRomanPSMT"/>
          <w:sz w:val="28"/>
          <w:szCs w:val="28"/>
          <w14:ligatures w14:val="standardContextual"/>
        </w:rPr>
      </w:pPr>
      <w:r w:rsidRPr="004F0284">
        <w:rPr>
          <w:rFonts w:ascii="TimesNewRomanPSMT" w:hAnsi="TimesNewRomanPSMT" w:cs="TimesNewRomanPSMT"/>
          <w:sz w:val="28"/>
          <w:szCs w:val="28"/>
          <w14:ligatures w14:val="standardContextual"/>
        </w:rPr>
        <w:t>Low power consumption.</w:t>
      </w:r>
    </w:p>
    <w:p w14:paraId="4F52A37E" w14:textId="77777777" w:rsidR="00770F1F" w:rsidRPr="00770F1F" w:rsidRDefault="00770F1F" w:rsidP="00770F1F">
      <w:pPr>
        <w:pStyle w:val="ListParagraph"/>
        <w:numPr>
          <w:ilvl w:val="0"/>
          <w:numId w:val="15"/>
        </w:numPr>
        <w:adjustRightInd w:val="0"/>
        <w:rPr>
          <w:rFonts w:ascii="TimesNewRomanPSMT" w:hAnsi="TimesNewRomanPSMT" w:cs="TimesNewRomanPSMT"/>
          <w:sz w:val="28"/>
          <w:szCs w:val="28"/>
          <w14:ligatures w14:val="standardContextual"/>
        </w:rPr>
      </w:pPr>
      <w:r w:rsidRPr="00770F1F">
        <w:rPr>
          <w:rFonts w:ascii="TimesNewRomanPSMT" w:hAnsi="TimesNewRomanPSMT" w:cs="TimesNewRomanPSMT"/>
          <w:sz w:val="28"/>
          <w:szCs w:val="28"/>
          <w14:ligatures w14:val="standardContextual"/>
        </w:rPr>
        <w:t xml:space="preserve">User-friendly and easy to operate. </w:t>
      </w:r>
    </w:p>
    <w:p w14:paraId="1269E56D" w14:textId="77777777" w:rsidR="00770F1F" w:rsidRPr="00770F1F" w:rsidRDefault="00770F1F" w:rsidP="00770F1F">
      <w:pPr>
        <w:pStyle w:val="ListParagraph"/>
        <w:numPr>
          <w:ilvl w:val="0"/>
          <w:numId w:val="15"/>
        </w:numPr>
        <w:adjustRightInd w:val="0"/>
        <w:rPr>
          <w:rFonts w:ascii="TimesNewRomanPSMT" w:hAnsi="TimesNewRomanPSMT" w:cs="TimesNewRomanPSMT"/>
          <w:sz w:val="28"/>
          <w:szCs w:val="28"/>
          <w14:ligatures w14:val="standardContextual"/>
        </w:rPr>
      </w:pPr>
      <w:r w:rsidRPr="00770F1F">
        <w:rPr>
          <w:rFonts w:ascii="TimesNewRomanPSMT" w:hAnsi="TimesNewRomanPSMT" w:cs="TimesNewRomanPSMT"/>
          <w:sz w:val="28"/>
          <w:szCs w:val="28"/>
          <w14:ligatures w14:val="standardContextual"/>
        </w:rPr>
        <w:t xml:space="preserve">User-friendly and cost-effective. </w:t>
      </w:r>
    </w:p>
    <w:p w14:paraId="41318410" w14:textId="63AD8E06" w:rsidR="00645C1F" w:rsidRPr="00770F1F" w:rsidRDefault="00770F1F" w:rsidP="00832EF8">
      <w:pPr>
        <w:pStyle w:val="ListParagraph"/>
        <w:numPr>
          <w:ilvl w:val="0"/>
          <w:numId w:val="15"/>
        </w:numPr>
        <w:adjustRightInd w:val="0"/>
        <w:rPr>
          <w:rFonts w:ascii="TimesNewRomanPSMT" w:hAnsi="TimesNewRomanPSMT" w:cs="TimesNewRomanPSMT"/>
          <w:sz w:val="28"/>
          <w:szCs w:val="28"/>
          <w14:ligatures w14:val="standardContextual"/>
        </w:rPr>
      </w:pPr>
      <w:r>
        <w:rPr>
          <w:rFonts w:ascii="TimesNewRomanPSMT" w:hAnsi="TimesNewRomanPSMT" w:cs="TimesNewRomanPSMT"/>
          <w:sz w:val="28"/>
          <w:szCs w:val="28"/>
          <w14:ligatures w14:val="standardContextual"/>
        </w:rPr>
        <w:t>Only</w:t>
      </w:r>
      <w:r w:rsidRPr="00770F1F">
        <w:rPr>
          <w:rFonts w:ascii="TimesNewRomanPSMT" w:hAnsi="TimesNewRomanPSMT" w:cs="TimesNewRomanPSMT"/>
          <w:sz w:val="28"/>
          <w:szCs w:val="28"/>
          <w14:ligatures w14:val="standardContextual"/>
        </w:rPr>
        <w:t xml:space="preserve"> one device can be charged simultaneously. </w:t>
      </w:r>
    </w:p>
    <w:bookmarkEnd w:id="1"/>
    <w:p w14:paraId="76DBB7DF" w14:textId="77777777" w:rsidR="00832EF8" w:rsidRDefault="00832EF8" w:rsidP="00832EF8">
      <w:pPr>
        <w:rPr>
          <w:sz w:val="28"/>
          <w:szCs w:val="28"/>
        </w:rPr>
      </w:pPr>
    </w:p>
    <w:p w14:paraId="5701FA44" w14:textId="77777777" w:rsidR="00A745E0" w:rsidRPr="00405CA0" w:rsidRDefault="00A745E0" w:rsidP="00832EF8">
      <w:pPr>
        <w:rPr>
          <w:sz w:val="28"/>
          <w:szCs w:val="28"/>
        </w:rPr>
      </w:pPr>
    </w:p>
    <w:p w14:paraId="6629D07C" w14:textId="2D32D378" w:rsidR="00832EF8" w:rsidRDefault="00645C1F" w:rsidP="00832EF8">
      <w:pPr>
        <w:rPr>
          <w:b/>
          <w:bCs/>
          <w:color w:val="0033CC"/>
          <w:sz w:val="28"/>
          <w:szCs w:val="28"/>
        </w:rPr>
      </w:pPr>
      <w:r>
        <w:rPr>
          <w:b/>
          <w:bCs/>
          <w:color w:val="0033CC"/>
          <w:sz w:val="28"/>
          <w:szCs w:val="28"/>
        </w:rPr>
        <w:t xml:space="preserve">WORKING PROCEDURE </w:t>
      </w:r>
      <w:r w:rsidR="00405CA0" w:rsidRPr="005F0113">
        <w:rPr>
          <w:b/>
          <w:bCs/>
          <w:color w:val="0033CC"/>
          <w:sz w:val="28"/>
          <w:szCs w:val="28"/>
        </w:rPr>
        <w:t>:</w:t>
      </w:r>
    </w:p>
    <w:p w14:paraId="2C602503" w14:textId="7F006BD2" w:rsidR="004F0284" w:rsidRPr="00A745E0" w:rsidRDefault="004F0284" w:rsidP="004F028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A745E0">
        <w:rPr>
          <w:rFonts w:ascii="Times New Roman" w:hAnsi="Times New Roman" w:cs="Times New Roman"/>
          <w:sz w:val="28"/>
          <w:szCs w:val="28"/>
        </w:rPr>
        <w:t xml:space="preserve">First player has to plug in the switch. A welcome message is displayed to the user on startup " Welcome to </w:t>
      </w:r>
      <w:r w:rsidR="00A745E0">
        <w:rPr>
          <w:rFonts w:ascii="Times New Roman" w:hAnsi="Times New Roman" w:cs="Times New Roman"/>
          <w:sz w:val="28"/>
          <w:szCs w:val="28"/>
        </w:rPr>
        <w:t>coin-based</w:t>
      </w:r>
      <w:r w:rsidRPr="00A745E0">
        <w:rPr>
          <w:rFonts w:ascii="Times New Roman" w:hAnsi="Times New Roman" w:cs="Times New Roman"/>
          <w:sz w:val="28"/>
          <w:szCs w:val="28"/>
        </w:rPr>
        <w:t xml:space="preserve"> mobile charging system.". </w:t>
      </w:r>
    </w:p>
    <w:p w14:paraId="7F78A31A" w14:textId="77777777" w:rsidR="004F0284" w:rsidRPr="00A745E0" w:rsidRDefault="004F0284" w:rsidP="004F028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A745E0">
        <w:rPr>
          <w:rFonts w:ascii="Times New Roman" w:hAnsi="Times New Roman" w:cs="Times New Roman"/>
          <w:sz w:val="28"/>
          <w:szCs w:val="28"/>
        </w:rPr>
        <w:t xml:space="preserve">The display also shows  "Please insert a coin". </w:t>
      </w:r>
    </w:p>
    <w:p w14:paraId="5216136E" w14:textId="3D72A9B2" w:rsidR="004F0284" w:rsidRPr="00A745E0" w:rsidRDefault="004F0284" w:rsidP="004F028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A745E0">
        <w:rPr>
          <w:rFonts w:ascii="Times New Roman" w:hAnsi="Times New Roman" w:cs="Times New Roman"/>
          <w:sz w:val="28"/>
          <w:szCs w:val="28"/>
        </w:rPr>
        <w:t xml:space="preserve">The user now has the option to insert as many coins as he wants but the coin acceptor only detects </w:t>
      </w:r>
      <w:proofErr w:type="gramStart"/>
      <w:r w:rsidRPr="00A745E0">
        <w:rPr>
          <w:rFonts w:ascii="Times New Roman" w:hAnsi="Times New Roman" w:cs="Times New Roman"/>
          <w:sz w:val="28"/>
          <w:szCs w:val="28"/>
        </w:rPr>
        <w:t>5 taka</w:t>
      </w:r>
      <w:proofErr w:type="gramEnd"/>
      <w:r w:rsidRPr="00A745E0">
        <w:rPr>
          <w:rFonts w:ascii="Times New Roman" w:hAnsi="Times New Roman" w:cs="Times New Roman"/>
          <w:sz w:val="28"/>
          <w:szCs w:val="28"/>
        </w:rPr>
        <w:t xml:space="preserve"> coin. </w:t>
      </w:r>
    </w:p>
    <w:p w14:paraId="4506E636" w14:textId="77777777" w:rsidR="004F0284" w:rsidRPr="00A745E0" w:rsidRDefault="004F0284" w:rsidP="004F028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A745E0">
        <w:rPr>
          <w:rFonts w:ascii="Times New Roman" w:hAnsi="Times New Roman" w:cs="Times New Roman"/>
          <w:sz w:val="28"/>
          <w:szCs w:val="28"/>
        </w:rPr>
        <w:t xml:space="preserve">Coin acceptor detects the coin and sends the signal to the port selector through Arduino and shows the message in the display "Select port". </w:t>
      </w:r>
    </w:p>
    <w:p w14:paraId="33F44DE2" w14:textId="1B96EC96" w:rsidR="004F0284" w:rsidRPr="00A745E0" w:rsidRDefault="004F0284" w:rsidP="004F028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A745E0">
        <w:rPr>
          <w:rFonts w:ascii="Times New Roman" w:hAnsi="Times New Roman" w:cs="Times New Roman"/>
          <w:sz w:val="28"/>
          <w:szCs w:val="28"/>
        </w:rPr>
        <w:t xml:space="preserve">There are 4 ports for selection with 4 respective charging modules. </w:t>
      </w:r>
    </w:p>
    <w:p w14:paraId="6E903D31" w14:textId="3E8BD0D5" w:rsidR="004F0284" w:rsidRPr="00A745E0" w:rsidRDefault="004F0284" w:rsidP="004F028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A745E0">
        <w:rPr>
          <w:rFonts w:ascii="Times New Roman" w:hAnsi="Times New Roman" w:cs="Times New Roman"/>
          <w:sz w:val="28"/>
          <w:szCs w:val="28"/>
        </w:rPr>
        <w:t xml:space="preserve">After selecting the </w:t>
      </w:r>
      <w:proofErr w:type="gramStart"/>
      <w:r w:rsidRPr="00A745E0">
        <w:rPr>
          <w:rFonts w:ascii="Times New Roman" w:hAnsi="Times New Roman" w:cs="Times New Roman"/>
          <w:sz w:val="28"/>
          <w:szCs w:val="28"/>
        </w:rPr>
        <w:t>port</w:t>
      </w:r>
      <w:proofErr w:type="gramEnd"/>
      <w:r w:rsidRPr="00A745E0">
        <w:rPr>
          <w:rFonts w:ascii="Times New Roman" w:hAnsi="Times New Roman" w:cs="Times New Roman"/>
          <w:sz w:val="28"/>
          <w:szCs w:val="28"/>
        </w:rPr>
        <w:t xml:space="preserve"> the charging will start. </w:t>
      </w:r>
    </w:p>
    <w:p w14:paraId="3E198A6F" w14:textId="064EE056" w:rsidR="00435C31" w:rsidRPr="00A745E0" w:rsidRDefault="004F0284" w:rsidP="004F028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A745E0">
        <w:rPr>
          <w:rFonts w:ascii="Times New Roman" w:hAnsi="Times New Roman" w:cs="Times New Roman"/>
          <w:sz w:val="28"/>
          <w:szCs w:val="28"/>
        </w:rPr>
        <w:t xml:space="preserve">The mobile will charge for a predefined time.  After the charging time has elapsed, the charging will automatically stop and tell the user to insert a coin. </w:t>
      </w:r>
    </w:p>
    <w:p w14:paraId="4520968F" w14:textId="70DF69B7" w:rsidR="0060167F" w:rsidRPr="00A745E0" w:rsidRDefault="00405CA0" w:rsidP="00A745E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</w:p>
    <w:p w14:paraId="477BE118" w14:textId="6D38FEF7" w:rsidR="002738D9" w:rsidRDefault="002738D9" w:rsidP="00832EF8">
      <w:pPr>
        <w:spacing w:line="360" w:lineRule="auto"/>
        <w:rPr>
          <w:b/>
          <w:bCs/>
          <w:color w:val="0033CC"/>
          <w:sz w:val="28"/>
          <w:szCs w:val="28"/>
        </w:rPr>
      </w:pPr>
      <w:r w:rsidRPr="005F0113">
        <w:rPr>
          <w:b/>
          <w:bCs/>
          <w:color w:val="0033CC"/>
          <w:sz w:val="28"/>
          <w:szCs w:val="28"/>
        </w:rPr>
        <w:lastRenderedPageBreak/>
        <w:t xml:space="preserve">USED SENSOR AND COMPONENTS : </w:t>
      </w:r>
    </w:p>
    <w:p w14:paraId="0DA14F50" w14:textId="77777777" w:rsidR="005F0113" w:rsidRPr="005F0113" w:rsidRDefault="005F0113" w:rsidP="00832EF8">
      <w:pPr>
        <w:spacing w:line="360" w:lineRule="auto"/>
        <w:rPr>
          <w:b/>
          <w:bCs/>
          <w:color w:val="0033CC"/>
          <w:sz w:val="28"/>
          <w:szCs w:val="28"/>
        </w:rPr>
      </w:pPr>
    </w:p>
    <w:p w14:paraId="0740C53F" w14:textId="6E54E584" w:rsidR="00832EF8" w:rsidRPr="005F0113" w:rsidRDefault="002738D9" w:rsidP="00832EF8">
      <w:pPr>
        <w:spacing w:line="360" w:lineRule="auto"/>
        <w:rPr>
          <w:color w:val="0033CC"/>
          <w:sz w:val="28"/>
          <w:szCs w:val="28"/>
        </w:rPr>
      </w:pPr>
      <w:r w:rsidRPr="005F0113">
        <w:rPr>
          <w:color w:val="0033CC"/>
          <w:sz w:val="28"/>
          <w:szCs w:val="28"/>
        </w:rPr>
        <w:t>SENSOR :</w:t>
      </w:r>
    </w:p>
    <w:p w14:paraId="5ADBBA75" w14:textId="77777777" w:rsidR="00832EF8" w:rsidRDefault="00832EF8" w:rsidP="00832EF8">
      <w:pPr>
        <w:spacing w:line="360" w:lineRule="auto"/>
        <w:rPr>
          <w:sz w:val="28"/>
          <w:szCs w:val="28"/>
        </w:rPr>
      </w:pPr>
      <w:r w:rsidRPr="00405CA0">
        <w:rPr>
          <w:sz w:val="28"/>
          <w:szCs w:val="28"/>
        </w:rPr>
        <w:t>No sensor was used in this project.</w:t>
      </w:r>
    </w:p>
    <w:p w14:paraId="57A108E9" w14:textId="77777777" w:rsidR="005F0113" w:rsidRDefault="005F0113" w:rsidP="00832EF8">
      <w:pPr>
        <w:spacing w:line="360" w:lineRule="auto"/>
        <w:rPr>
          <w:sz w:val="28"/>
          <w:szCs w:val="28"/>
        </w:rPr>
      </w:pPr>
    </w:p>
    <w:p w14:paraId="7A6D52E9" w14:textId="1ECDD91A" w:rsidR="002738D9" w:rsidRPr="005F0113" w:rsidRDefault="002738D9" w:rsidP="00832EF8">
      <w:pPr>
        <w:spacing w:line="360" w:lineRule="auto"/>
        <w:rPr>
          <w:color w:val="0033CC"/>
          <w:sz w:val="28"/>
          <w:szCs w:val="28"/>
        </w:rPr>
      </w:pPr>
      <w:r w:rsidRPr="005F0113">
        <w:rPr>
          <w:color w:val="0033CC"/>
          <w:sz w:val="28"/>
          <w:szCs w:val="28"/>
        </w:rPr>
        <w:t>HARDWARE :</w:t>
      </w:r>
    </w:p>
    <w:p w14:paraId="3A8CF9AA" w14:textId="15194669" w:rsidR="00832EF8" w:rsidRPr="00405CA0" w:rsidRDefault="00832EF8" w:rsidP="00832EF8">
      <w:pPr>
        <w:spacing w:line="360" w:lineRule="auto"/>
        <w:rPr>
          <w:sz w:val="28"/>
          <w:szCs w:val="28"/>
        </w:rPr>
      </w:pPr>
      <w:r w:rsidRPr="00405CA0">
        <w:rPr>
          <w:sz w:val="28"/>
          <w:szCs w:val="28"/>
        </w:rPr>
        <w:t xml:space="preserve">The hardware required for the project </w:t>
      </w:r>
      <w:r w:rsidR="00405CA0">
        <w:rPr>
          <w:sz w:val="28"/>
          <w:szCs w:val="28"/>
        </w:rPr>
        <w:t>is</w:t>
      </w:r>
      <w:r w:rsidRPr="00405CA0">
        <w:rPr>
          <w:sz w:val="28"/>
          <w:szCs w:val="28"/>
        </w:rPr>
        <w:t xml:space="preserve"> as follows:</w:t>
      </w:r>
    </w:p>
    <w:p w14:paraId="4D52BC75" w14:textId="77777777" w:rsidR="00832EF8" w:rsidRPr="00405CA0" w:rsidRDefault="00832EF8" w:rsidP="006C11D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05CA0">
        <w:rPr>
          <w:rFonts w:ascii="Times New Roman" w:hAnsi="Times New Roman" w:cs="Times New Roman"/>
          <w:sz w:val="28"/>
          <w:szCs w:val="28"/>
        </w:rPr>
        <w:t>Arduino UNO</w:t>
      </w:r>
    </w:p>
    <w:p w14:paraId="7A14BC34" w14:textId="77777777" w:rsidR="00832EF8" w:rsidRPr="00405CA0" w:rsidRDefault="00832EF8" w:rsidP="006C11D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05CA0">
        <w:rPr>
          <w:rFonts w:ascii="Times New Roman" w:hAnsi="Times New Roman" w:cs="Times New Roman"/>
          <w:sz w:val="28"/>
          <w:szCs w:val="28"/>
        </w:rPr>
        <w:t>16x2 LCD Display</w:t>
      </w:r>
    </w:p>
    <w:p w14:paraId="0884FFB8" w14:textId="77777777" w:rsidR="00832EF8" w:rsidRPr="00405CA0" w:rsidRDefault="00832EF8" w:rsidP="006C11D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05CA0">
        <w:rPr>
          <w:rFonts w:ascii="Times New Roman" w:hAnsi="Times New Roman" w:cs="Times New Roman"/>
          <w:sz w:val="28"/>
          <w:szCs w:val="28"/>
        </w:rPr>
        <w:t>I2C Module</w:t>
      </w:r>
    </w:p>
    <w:p w14:paraId="7152EDD0" w14:textId="77777777" w:rsidR="00832EF8" w:rsidRPr="00405CA0" w:rsidRDefault="00832EF8" w:rsidP="006C11D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05CA0">
        <w:rPr>
          <w:rFonts w:ascii="Times New Roman" w:hAnsi="Times New Roman" w:cs="Times New Roman"/>
          <w:sz w:val="28"/>
          <w:szCs w:val="28"/>
        </w:rPr>
        <w:t>4x1 Relay Module</w:t>
      </w:r>
    </w:p>
    <w:p w14:paraId="157A38B4" w14:textId="77777777" w:rsidR="00832EF8" w:rsidRPr="00405CA0" w:rsidRDefault="00832EF8" w:rsidP="006C11D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05CA0">
        <w:rPr>
          <w:rFonts w:ascii="Times New Roman" w:hAnsi="Times New Roman" w:cs="Times New Roman"/>
          <w:sz w:val="28"/>
          <w:szCs w:val="28"/>
        </w:rPr>
        <w:t>Limit Switch</w:t>
      </w:r>
    </w:p>
    <w:p w14:paraId="0CDE19DA" w14:textId="77777777" w:rsidR="00832EF8" w:rsidRPr="00405CA0" w:rsidRDefault="00832EF8" w:rsidP="006C11D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05CA0">
        <w:rPr>
          <w:rFonts w:ascii="Times New Roman" w:hAnsi="Times New Roman" w:cs="Times New Roman"/>
          <w:sz w:val="28"/>
          <w:szCs w:val="28"/>
        </w:rPr>
        <w:t>12-volt Power Supply Adapter</w:t>
      </w:r>
    </w:p>
    <w:p w14:paraId="3F92661C" w14:textId="77777777" w:rsidR="00832EF8" w:rsidRPr="00405CA0" w:rsidRDefault="00832EF8" w:rsidP="006C11D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05CA0">
        <w:rPr>
          <w:rFonts w:ascii="Times New Roman" w:hAnsi="Times New Roman" w:cs="Times New Roman"/>
          <w:sz w:val="28"/>
          <w:szCs w:val="28"/>
        </w:rPr>
        <w:t>Push Button</w:t>
      </w:r>
    </w:p>
    <w:p w14:paraId="6E641690" w14:textId="77777777" w:rsidR="00832EF8" w:rsidRPr="00405CA0" w:rsidRDefault="00832EF8" w:rsidP="006C11D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05CA0">
        <w:rPr>
          <w:rFonts w:ascii="Times New Roman" w:hAnsi="Times New Roman" w:cs="Times New Roman"/>
          <w:sz w:val="28"/>
          <w:szCs w:val="28"/>
        </w:rPr>
        <w:t>LM2596 Buck Converter</w:t>
      </w:r>
    </w:p>
    <w:p w14:paraId="10C27CB7" w14:textId="77777777" w:rsidR="00832EF8" w:rsidRPr="00405CA0" w:rsidRDefault="00832EF8" w:rsidP="006C11D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05CA0">
        <w:rPr>
          <w:rFonts w:ascii="Times New Roman" w:hAnsi="Times New Roman" w:cs="Times New Roman"/>
          <w:sz w:val="28"/>
          <w:szCs w:val="28"/>
        </w:rPr>
        <w:t>Power Bank Circuit</w:t>
      </w:r>
    </w:p>
    <w:p w14:paraId="10372943" w14:textId="5A0E69F3" w:rsidR="00832EF8" w:rsidRDefault="002738D9" w:rsidP="006C11D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32EF8" w:rsidRPr="00405CA0">
        <w:rPr>
          <w:rFonts w:ascii="Times New Roman" w:hAnsi="Times New Roman" w:cs="Times New Roman"/>
          <w:sz w:val="28"/>
          <w:szCs w:val="28"/>
        </w:rPr>
        <w:t>Jump Wires</w:t>
      </w:r>
    </w:p>
    <w:p w14:paraId="7A5FCE1E" w14:textId="7A597797" w:rsidR="006C11D2" w:rsidRPr="005F0113" w:rsidRDefault="006C11D2" w:rsidP="006C11D2">
      <w:pPr>
        <w:spacing w:line="360" w:lineRule="auto"/>
        <w:rPr>
          <w:color w:val="0033CC"/>
          <w:sz w:val="28"/>
          <w:szCs w:val="28"/>
        </w:rPr>
      </w:pPr>
      <w:r>
        <w:rPr>
          <w:color w:val="0033CC"/>
          <w:sz w:val="28"/>
          <w:szCs w:val="28"/>
        </w:rPr>
        <w:t>SOFTWARE</w:t>
      </w:r>
      <w:r w:rsidRPr="005F0113">
        <w:rPr>
          <w:color w:val="0033CC"/>
          <w:sz w:val="28"/>
          <w:szCs w:val="28"/>
        </w:rPr>
        <w:t xml:space="preserve"> :</w:t>
      </w:r>
    </w:p>
    <w:p w14:paraId="487348F6" w14:textId="6FC8E759" w:rsidR="006C11D2" w:rsidRPr="00405CA0" w:rsidRDefault="006C11D2" w:rsidP="006C11D2">
      <w:pPr>
        <w:spacing w:line="360" w:lineRule="auto"/>
        <w:rPr>
          <w:sz w:val="28"/>
          <w:szCs w:val="28"/>
        </w:rPr>
      </w:pPr>
      <w:r w:rsidRPr="00405CA0">
        <w:rPr>
          <w:sz w:val="28"/>
          <w:szCs w:val="28"/>
        </w:rPr>
        <w:t xml:space="preserve">The </w:t>
      </w:r>
      <w:r>
        <w:rPr>
          <w:sz w:val="28"/>
          <w:szCs w:val="28"/>
        </w:rPr>
        <w:t>software</w:t>
      </w:r>
      <w:r w:rsidRPr="00405CA0">
        <w:rPr>
          <w:sz w:val="28"/>
          <w:szCs w:val="28"/>
        </w:rPr>
        <w:t xml:space="preserve"> required for the project </w:t>
      </w:r>
      <w:r>
        <w:rPr>
          <w:sz w:val="28"/>
          <w:szCs w:val="28"/>
        </w:rPr>
        <w:t>is</w:t>
      </w:r>
      <w:r w:rsidRPr="00405CA0">
        <w:rPr>
          <w:sz w:val="28"/>
          <w:szCs w:val="28"/>
        </w:rPr>
        <w:t xml:space="preserve"> as follows:</w:t>
      </w:r>
    </w:p>
    <w:p w14:paraId="3E725B3F" w14:textId="66CEFFFF" w:rsidR="006C11D2" w:rsidRPr="006C11D2" w:rsidRDefault="006C11D2" w:rsidP="006C11D2">
      <w:pPr>
        <w:numPr>
          <w:ilvl w:val="0"/>
          <w:numId w:val="9"/>
        </w:numPr>
        <w:spacing w:line="360" w:lineRule="auto"/>
        <w:rPr>
          <w:rFonts w:eastAsiaTheme="minorHAnsi"/>
          <w:sz w:val="28"/>
          <w:szCs w:val="28"/>
        </w:rPr>
      </w:pPr>
      <w:r w:rsidRPr="006C11D2">
        <w:rPr>
          <w:rFonts w:eastAsiaTheme="minorHAnsi"/>
          <w:sz w:val="28"/>
          <w:szCs w:val="28"/>
        </w:rPr>
        <w:t xml:space="preserve">Arduino </w:t>
      </w:r>
      <w:r w:rsidR="00511FDD">
        <w:rPr>
          <w:rFonts w:eastAsiaTheme="minorHAnsi"/>
          <w:sz w:val="28"/>
          <w:szCs w:val="28"/>
        </w:rPr>
        <w:t>IDE</w:t>
      </w:r>
    </w:p>
    <w:p w14:paraId="44234425" w14:textId="4E7D2C6F" w:rsidR="006C11D2" w:rsidRPr="006C11D2" w:rsidRDefault="006C11D2" w:rsidP="006C11D2">
      <w:pPr>
        <w:numPr>
          <w:ilvl w:val="0"/>
          <w:numId w:val="9"/>
        </w:numPr>
        <w:spacing w:line="360" w:lineRule="auto"/>
        <w:rPr>
          <w:rFonts w:eastAsiaTheme="minorHAnsi"/>
          <w:sz w:val="28"/>
          <w:szCs w:val="28"/>
        </w:rPr>
      </w:pPr>
      <w:r w:rsidRPr="006C11D2">
        <w:rPr>
          <w:rFonts w:eastAsiaTheme="minorHAnsi"/>
          <w:sz w:val="28"/>
          <w:szCs w:val="28"/>
        </w:rPr>
        <w:t xml:space="preserve">Proteus - designing </w:t>
      </w:r>
      <w:r w:rsidR="00511FDD" w:rsidRPr="006C11D2">
        <w:rPr>
          <w:rFonts w:eastAsiaTheme="minorHAnsi"/>
          <w:sz w:val="28"/>
          <w:szCs w:val="28"/>
        </w:rPr>
        <w:t>software.</w:t>
      </w:r>
    </w:p>
    <w:p w14:paraId="36DC940E" w14:textId="1C6668D4" w:rsidR="002738D9" w:rsidRDefault="006C11D2" w:rsidP="00832EF8">
      <w:pPr>
        <w:numPr>
          <w:ilvl w:val="0"/>
          <w:numId w:val="9"/>
        </w:numPr>
        <w:spacing w:line="360" w:lineRule="auto"/>
        <w:rPr>
          <w:rFonts w:eastAsiaTheme="minorHAnsi"/>
          <w:sz w:val="28"/>
          <w:szCs w:val="28"/>
        </w:rPr>
      </w:pPr>
      <w:r w:rsidRPr="006C11D2">
        <w:rPr>
          <w:rFonts w:eastAsiaTheme="minorHAnsi"/>
          <w:sz w:val="28"/>
          <w:szCs w:val="28"/>
        </w:rPr>
        <w:t xml:space="preserve">Embedded </w:t>
      </w:r>
      <w:r>
        <w:rPr>
          <w:rFonts w:eastAsiaTheme="minorHAnsi"/>
          <w:sz w:val="28"/>
          <w:szCs w:val="28"/>
        </w:rPr>
        <w:t>C</w:t>
      </w:r>
      <w:r w:rsidRPr="006C11D2">
        <w:rPr>
          <w:rFonts w:eastAsiaTheme="minorHAnsi"/>
          <w:sz w:val="28"/>
          <w:szCs w:val="28"/>
        </w:rPr>
        <w:t>++</w:t>
      </w:r>
    </w:p>
    <w:p w14:paraId="5BA8081E" w14:textId="77777777" w:rsidR="00A745E0" w:rsidRDefault="00A745E0" w:rsidP="00A745E0">
      <w:pPr>
        <w:spacing w:line="360" w:lineRule="auto"/>
        <w:rPr>
          <w:rFonts w:eastAsiaTheme="minorHAnsi"/>
          <w:sz w:val="28"/>
          <w:szCs w:val="28"/>
        </w:rPr>
      </w:pPr>
    </w:p>
    <w:p w14:paraId="4C21D8D1" w14:textId="77777777" w:rsidR="00A745E0" w:rsidRDefault="00A745E0" w:rsidP="00A745E0">
      <w:pPr>
        <w:spacing w:line="276" w:lineRule="auto"/>
        <w:rPr>
          <w:color w:val="0033CC"/>
          <w:sz w:val="28"/>
          <w:szCs w:val="28"/>
        </w:rPr>
      </w:pPr>
      <w:r>
        <w:rPr>
          <w:color w:val="0033CC"/>
          <w:sz w:val="28"/>
          <w:szCs w:val="28"/>
        </w:rPr>
        <w:t>PROJECT WORKFLOW</w:t>
      </w:r>
    </w:p>
    <w:p w14:paraId="49879647" w14:textId="77777777" w:rsidR="00A745E0" w:rsidRPr="00A745E0" w:rsidRDefault="00A745E0" w:rsidP="00A745E0">
      <w:pPr>
        <w:pStyle w:val="ListParagraph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A745E0">
        <w:rPr>
          <w:rFonts w:ascii="Times New Roman" w:hAnsi="Times New Roman" w:cs="Times New Roman"/>
          <w:sz w:val="28"/>
          <w:szCs w:val="28"/>
        </w:rPr>
        <w:t>Component Setup</w:t>
      </w:r>
    </w:p>
    <w:p w14:paraId="719D0D8A" w14:textId="77777777" w:rsidR="00A745E0" w:rsidRPr="00A745E0" w:rsidRDefault="00A745E0" w:rsidP="00A745E0">
      <w:pPr>
        <w:pStyle w:val="ListParagraph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A745E0">
        <w:rPr>
          <w:rFonts w:ascii="Times New Roman" w:hAnsi="Times New Roman" w:cs="Times New Roman"/>
          <w:sz w:val="28"/>
          <w:szCs w:val="28"/>
        </w:rPr>
        <w:t xml:space="preserve">Component Testing </w:t>
      </w:r>
    </w:p>
    <w:p w14:paraId="311D489E" w14:textId="77777777" w:rsidR="00A745E0" w:rsidRPr="00A745E0" w:rsidRDefault="00A745E0" w:rsidP="00A745E0">
      <w:pPr>
        <w:pStyle w:val="ListParagraph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A745E0">
        <w:rPr>
          <w:rFonts w:ascii="Times New Roman" w:hAnsi="Times New Roman" w:cs="Times New Roman"/>
          <w:sz w:val="28"/>
          <w:szCs w:val="28"/>
        </w:rPr>
        <w:t>Environment Setup  For Coding</w:t>
      </w:r>
    </w:p>
    <w:p w14:paraId="4B779503" w14:textId="77777777" w:rsidR="00A745E0" w:rsidRPr="00A745E0" w:rsidRDefault="00A745E0" w:rsidP="00A745E0">
      <w:pPr>
        <w:pStyle w:val="ListParagraph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A745E0">
        <w:rPr>
          <w:rFonts w:ascii="Times New Roman" w:hAnsi="Times New Roman" w:cs="Times New Roman"/>
          <w:sz w:val="28"/>
          <w:szCs w:val="28"/>
        </w:rPr>
        <w:t>Burned The Code</w:t>
      </w:r>
    </w:p>
    <w:p w14:paraId="004E04FC" w14:textId="0BBD6815" w:rsidR="00A745E0" w:rsidRPr="00A745E0" w:rsidRDefault="00A745E0" w:rsidP="00A745E0">
      <w:pPr>
        <w:pStyle w:val="ListParagraph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A745E0">
        <w:rPr>
          <w:rFonts w:ascii="Times New Roman" w:hAnsi="Times New Roman" w:cs="Times New Roman"/>
          <w:sz w:val="28"/>
          <w:szCs w:val="28"/>
        </w:rPr>
        <w:t xml:space="preserve">Final System Setup </w:t>
      </w:r>
    </w:p>
    <w:p w14:paraId="5F7E0D2C" w14:textId="38B92CA6" w:rsidR="00832EF8" w:rsidRPr="005F0113" w:rsidRDefault="002738D9" w:rsidP="00832EF8">
      <w:pPr>
        <w:rPr>
          <w:b/>
          <w:bCs/>
          <w:color w:val="0033CC"/>
          <w:sz w:val="28"/>
          <w:szCs w:val="28"/>
        </w:rPr>
      </w:pPr>
      <w:r w:rsidRPr="005F0113">
        <w:rPr>
          <w:b/>
          <w:bCs/>
          <w:color w:val="0033CC"/>
          <w:sz w:val="28"/>
          <w:szCs w:val="28"/>
        </w:rPr>
        <w:lastRenderedPageBreak/>
        <w:t>FULL SETUP :</w:t>
      </w:r>
    </w:p>
    <w:p w14:paraId="7E2CC8B8" w14:textId="77777777" w:rsidR="002738D9" w:rsidRDefault="002738D9" w:rsidP="00832EF8">
      <w:pPr>
        <w:rPr>
          <w:b/>
          <w:bCs/>
          <w:sz w:val="24"/>
          <w:szCs w:val="24"/>
        </w:rPr>
      </w:pPr>
    </w:p>
    <w:p w14:paraId="261A175E" w14:textId="51694834" w:rsidR="00E83347" w:rsidRPr="00353DED" w:rsidRDefault="00353DED" w:rsidP="00353DED">
      <w:pPr>
        <w:rPr>
          <w:b/>
          <w:bCs/>
          <w:sz w:val="24"/>
          <w:szCs w:val="24"/>
        </w:rPr>
      </w:pPr>
      <w:r>
        <w:rPr>
          <w:noProof/>
          <w14:ligatures w14:val="standardContextual"/>
        </w:rPr>
        <w:drawing>
          <wp:inline distT="0" distB="0" distL="0" distR="0" wp14:anchorId="5893A6FA" wp14:editId="1ACA7AD8">
            <wp:extent cx="5304155" cy="3663041"/>
            <wp:effectExtent l="0" t="0" r="0" b="0"/>
            <wp:docPr id="18" name="Picture 1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11196" cy="3667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F555A" w14:textId="77777777" w:rsidR="00353DED" w:rsidRPr="00353DED" w:rsidRDefault="00353DED" w:rsidP="00353DED">
      <w:pPr>
        <w:jc w:val="center"/>
        <w:rPr>
          <w:i/>
          <w:iCs/>
          <w:sz w:val="28"/>
          <w:szCs w:val="28"/>
        </w:rPr>
      </w:pPr>
      <w:r w:rsidRPr="00353DED">
        <w:rPr>
          <w:i/>
          <w:iCs/>
          <w:sz w:val="28"/>
          <w:szCs w:val="28"/>
        </w:rPr>
        <w:t>Fig: Coin based mobile charging system.</w:t>
      </w:r>
    </w:p>
    <w:p w14:paraId="1B016B55" w14:textId="77777777" w:rsidR="00353DED" w:rsidRDefault="00353DED" w:rsidP="00E83347">
      <w:pPr>
        <w:jc w:val="both"/>
      </w:pPr>
    </w:p>
    <w:p w14:paraId="482C9C16" w14:textId="77777777" w:rsidR="00917774" w:rsidRDefault="00917774" w:rsidP="00E83347">
      <w:pPr>
        <w:jc w:val="both"/>
      </w:pPr>
    </w:p>
    <w:p w14:paraId="5416A5E9" w14:textId="77777777" w:rsidR="00917774" w:rsidRDefault="00917774" w:rsidP="00E83347">
      <w:pPr>
        <w:jc w:val="both"/>
      </w:pPr>
    </w:p>
    <w:p w14:paraId="6E5A82FD" w14:textId="50A6B596" w:rsidR="00917774" w:rsidRDefault="00353DED" w:rsidP="00E83347">
      <w:pPr>
        <w:jc w:val="both"/>
      </w:pPr>
      <w:r>
        <w:rPr>
          <w:noProof/>
          <w14:ligatures w14:val="standardContextual"/>
        </w:rPr>
        <w:drawing>
          <wp:inline distT="0" distB="0" distL="0" distR="0" wp14:anchorId="3BFFF29C" wp14:editId="650B19A5">
            <wp:extent cx="5304762" cy="3752381"/>
            <wp:effectExtent l="0" t="0" r="0" b="635"/>
            <wp:docPr id="19" name="Picture 19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, electronic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04762" cy="37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9A0AE" w14:textId="3305B46A" w:rsidR="00917774" w:rsidRDefault="00917774" w:rsidP="00E83347">
      <w:pPr>
        <w:jc w:val="both"/>
        <w:rPr>
          <w:noProof/>
          <w14:ligatures w14:val="standardContextual"/>
        </w:rPr>
      </w:pPr>
    </w:p>
    <w:p w14:paraId="0E5C9CE5" w14:textId="4C9E16D5" w:rsidR="00353DED" w:rsidRPr="00353DED" w:rsidRDefault="00353DED" w:rsidP="00353DED">
      <w:pPr>
        <w:rPr>
          <w:i/>
          <w:iCs/>
          <w:sz w:val="28"/>
          <w:szCs w:val="28"/>
        </w:rPr>
      </w:pPr>
      <w:r>
        <w:t xml:space="preserve">                                           </w:t>
      </w:r>
      <w:r w:rsidRPr="00353DED">
        <w:rPr>
          <w:i/>
          <w:iCs/>
          <w:sz w:val="28"/>
          <w:szCs w:val="28"/>
        </w:rPr>
        <w:t>Fig: Coin based mobile charging system.</w:t>
      </w:r>
    </w:p>
    <w:sectPr w:rsidR="00353DED" w:rsidRPr="00353DED" w:rsidSect="0066691C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imbusRomNo9L-Medi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E74FA"/>
    <w:multiLevelType w:val="hybridMultilevel"/>
    <w:tmpl w:val="4280861C"/>
    <w:lvl w:ilvl="0" w:tplc="13529846">
      <w:numFmt w:val="bullet"/>
      <w:lvlText w:val="-"/>
      <w:lvlJc w:val="left"/>
      <w:pPr>
        <w:ind w:left="92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1" w15:restartNumberingAfterBreak="0">
    <w:nsid w:val="22695D05"/>
    <w:multiLevelType w:val="hybridMultilevel"/>
    <w:tmpl w:val="1EB684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51484"/>
    <w:multiLevelType w:val="hybridMultilevel"/>
    <w:tmpl w:val="672C8926"/>
    <w:lvl w:ilvl="0" w:tplc="AE06A1B0">
      <w:start w:val="1"/>
      <w:numFmt w:val="decimal"/>
      <w:lvlText w:val="%1."/>
      <w:lvlJc w:val="left"/>
      <w:pPr>
        <w:ind w:left="9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4" w:hanging="360"/>
      </w:pPr>
    </w:lvl>
    <w:lvl w:ilvl="2" w:tplc="0409001B" w:tentative="1">
      <w:start w:val="1"/>
      <w:numFmt w:val="lowerRoman"/>
      <w:lvlText w:val="%3."/>
      <w:lvlJc w:val="right"/>
      <w:pPr>
        <w:ind w:left="2364" w:hanging="180"/>
      </w:pPr>
    </w:lvl>
    <w:lvl w:ilvl="3" w:tplc="0409000F" w:tentative="1">
      <w:start w:val="1"/>
      <w:numFmt w:val="decimal"/>
      <w:lvlText w:val="%4."/>
      <w:lvlJc w:val="left"/>
      <w:pPr>
        <w:ind w:left="3084" w:hanging="360"/>
      </w:pPr>
    </w:lvl>
    <w:lvl w:ilvl="4" w:tplc="04090019" w:tentative="1">
      <w:start w:val="1"/>
      <w:numFmt w:val="lowerLetter"/>
      <w:lvlText w:val="%5."/>
      <w:lvlJc w:val="left"/>
      <w:pPr>
        <w:ind w:left="3804" w:hanging="360"/>
      </w:pPr>
    </w:lvl>
    <w:lvl w:ilvl="5" w:tplc="0409001B" w:tentative="1">
      <w:start w:val="1"/>
      <w:numFmt w:val="lowerRoman"/>
      <w:lvlText w:val="%6."/>
      <w:lvlJc w:val="right"/>
      <w:pPr>
        <w:ind w:left="4524" w:hanging="180"/>
      </w:pPr>
    </w:lvl>
    <w:lvl w:ilvl="6" w:tplc="0409000F" w:tentative="1">
      <w:start w:val="1"/>
      <w:numFmt w:val="decimal"/>
      <w:lvlText w:val="%7."/>
      <w:lvlJc w:val="left"/>
      <w:pPr>
        <w:ind w:left="5244" w:hanging="360"/>
      </w:pPr>
    </w:lvl>
    <w:lvl w:ilvl="7" w:tplc="04090019" w:tentative="1">
      <w:start w:val="1"/>
      <w:numFmt w:val="lowerLetter"/>
      <w:lvlText w:val="%8."/>
      <w:lvlJc w:val="left"/>
      <w:pPr>
        <w:ind w:left="5964" w:hanging="360"/>
      </w:pPr>
    </w:lvl>
    <w:lvl w:ilvl="8" w:tplc="04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3" w15:restartNumberingAfterBreak="0">
    <w:nsid w:val="2FE51CAA"/>
    <w:multiLevelType w:val="hybridMultilevel"/>
    <w:tmpl w:val="12A48626"/>
    <w:lvl w:ilvl="0" w:tplc="68723FFC">
      <w:start w:val="1"/>
      <w:numFmt w:val="decimal"/>
      <w:lvlText w:val="%1."/>
      <w:lvlJc w:val="left"/>
      <w:pPr>
        <w:ind w:left="12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4" w:hanging="360"/>
      </w:pPr>
    </w:lvl>
    <w:lvl w:ilvl="2" w:tplc="0409001B" w:tentative="1">
      <w:start w:val="1"/>
      <w:numFmt w:val="lowerRoman"/>
      <w:lvlText w:val="%3."/>
      <w:lvlJc w:val="right"/>
      <w:pPr>
        <w:ind w:left="2724" w:hanging="180"/>
      </w:pPr>
    </w:lvl>
    <w:lvl w:ilvl="3" w:tplc="0409000F" w:tentative="1">
      <w:start w:val="1"/>
      <w:numFmt w:val="decimal"/>
      <w:lvlText w:val="%4."/>
      <w:lvlJc w:val="left"/>
      <w:pPr>
        <w:ind w:left="3444" w:hanging="360"/>
      </w:pPr>
    </w:lvl>
    <w:lvl w:ilvl="4" w:tplc="04090019" w:tentative="1">
      <w:start w:val="1"/>
      <w:numFmt w:val="lowerLetter"/>
      <w:lvlText w:val="%5."/>
      <w:lvlJc w:val="left"/>
      <w:pPr>
        <w:ind w:left="4164" w:hanging="360"/>
      </w:pPr>
    </w:lvl>
    <w:lvl w:ilvl="5" w:tplc="0409001B" w:tentative="1">
      <w:start w:val="1"/>
      <w:numFmt w:val="lowerRoman"/>
      <w:lvlText w:val="%6."/>
      <w:lvlJc w:val="right"/>
      <w:pPr>
        <w:ind w:left="4884" w:hanging="180"/>
      </w:pPr>
    </w:lvl>
    <w:lvl w:ilvl="6" w:tplc="0409000F" w:tentative="1">
      <w:start w:val="1"/>
      <w:numFmt w:val="decimal"/>
      <w:lvlText w:val="%7."/>
      <w:lvlJc w:val="left"/>
      <w:pPr>
        <w:ind w:left="5604" w:hanging="360"/>
      </w:pPr>
    </w:lvl>
    <w:lvl w:ilvl="7" w:tplc="04090019" w:tentative="1">
      <w:start w:val="1"/>
      <w:numFmt w:val="lowerLetter"/>
      <w:lvlText w:val="%8."/>
      <w:lvlJc w:val="left"/>
      <w:pPr>
        <w:ind w:left="6324" w:hanging="360"/>
      </w:pPr>
    </w:lvl>
    <w:lvl w:ilvl="8" w:tplc="04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4" w15:restartNumberingAfterBreak="0">
    <w:nsid w:val="37B60EAF"/>
    <w:multiLevelType w:val="hybridMultilevel"/>
    <w:tmpl w:val="F7064B8A"/>
    <w:lvl w:ilvl="0" w:tplc="04090009">
      <w:start w:val="1"/>
      <w:numFmt w:val="bullet"/>
      <w:lvlText w:val=""/>
      <w:lvlJc w:val="left"/>
      <w:pPr>
        <w:ind w:left="128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4" w:hanging="360"/>
      </w:pPr>
      <w:rPr>
        <w:rFonts w:ascii="Wingdings" w:hAnsi="Wingdings" w:hint="default"/>
      </w:rPr>
    </w:lvl>
  </w:abstractNum>
  <w:abstractNum w:abstractNumId="5" w15:restartNumberingAfterBreak="0">
    <w:nsid w:val="415A614B"/>
    <w:multiLevelType w:val="hybridMultilevel"/>
    <w:tmpl w:val="F298670C"/>
    <w:lvl w:ilvl="0" w:tplc="26EA553A">
      <w:start w:val="1"/>
      <w:numFmt w:val="decimal"/>
      <w:lvlText w:val="%1"/>
      <w:lvlJc w:val="left"/>
      <w:pPr>
        <w:ind w:left="9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4" w:hanging="360"/>
      </w:pPr>
    </w:lvl>
    <w:lvl w:ilvl="2" w:tplc="0409001B" w:tentative="1">
      <w:start w:val="1"/>
      <w:numFmt w:val="lowerRoman"/>
      <w:lvlText w:val="%3."/>
      <w:lvlJc w:val="right"/>
      <w:pPr>
        <w:ind w:left="2364" w:hanging="180"/>
      </w:pPr>
    </w:lvl>
    <w:lvl w:ilvl="3" w:tplc="0409000F" w:tentative="1">
      <w:start w:val="1"/>
      <w:numFmt w:val="decimal"/>
      <w:lvlText w:val="%4."/>
      <w:lvlJc w:val="left"/>
      <w:pPr>
        <w:ind w:left="3084" w:hanging="360"/>
      </w:pPr>
    </w:lvl>
    <w:lvl w:ilvl="4" w:tplc="04090019" w:tentative="1">
      <w:start w:val="1"/>
      <w:numFmt w:val="lowerLetter"/>
      <w:lvlText w:val="%5."/>
      <w:lvlJc w:val="left"/>
      <w:pPr>
        <w:ind w:left="3804" w:hanging="360"/>
      </w:pPr>
    </w:lvl>
    <w:lvl w:ilvl="5" w:tplc="0409001B" w:tentative="1">
      <w:start w:val="1"/>
      <w:numFmt w:val="lowerRoman"/>
      <w:lvlText w:val="%6."/>
      <w:lvlJc w:val="right"/>
      <w:pPr>
        <w:ind w:left="4524" w:hanging="180"/>
      </w:pPr>
    </w:lvl>
    <w:lvl w:ilvl="6" w:tplc="0409000F" w:tentative="1">
      <w:start w:val="1"/>
      <w:numFmt w:val="decimal"/>
      <w:lvlText w:val="%7."/>
      <w:lvlJc w:val="left"/>
      <w:pPr>
        <w:ind w:left="5244" w:hanging="360"/>
      </w:pPr>
    </w:lvl>
    <w:lvl w:ilvl="7" w:tplc="04090019" w:tentative="1">
      <w:start w:val="1"/>
      <w:numFmt w:val="lowerLetter"/>
      <w:lvlText w:val="%8."/>
      <w:lvlJc w:val="left"/>
      <w:pPr>
        <w:ind w:left="5964" w:hanging="360"/>
      </w:pPr>
    </w:lvl>
    <w:lvl w:ilvl="8" w:tplc="04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6" w15:restartNumberingAfterBreak="0">
    <w:nsid w:val="44077B74"/>
    <w:multiLevelType w:val="hybridMultilevel"/>
    <w:tmpl w:val="EC9244C6"/>
    <w:lvl w:ilvl="0" w:tplc="04090009">
      <w:start w:val="1"/>
      <w:numFmt w:val="bullet"/>
      <w:lvlText w:val=""/>
      <w:lvlJc w:val="left"/>
      <w:pPr>
        <w:ind w:left="92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7" w15:restartNumberingAfterBreak="0">
    <w:nsid w:val="481F1C76"/>
    <w:multiLevelType w:val="hybridMultilevel"/>
    <w:tmpl w:val="681451BE"/>
    <w:lvl w:ilvl="0" w:tplc="04090009">
      <w:start w:val="1"/>
      <w:numFmt w:val="bullet"/>
      <w:lvlText w:val=""/>
      <w:lvlJc w:val="left"/>
      <w:pPr>
        <w:ind w:left="1056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8" w15:restartNumberingAfterBreak="0">
    <w:nsid w:val="499A4E0E"/>
    <w:multiLevelType w:val="hybridMultilevel"/>
    <w:tmpl w:val="76FC001E"/>
    <w:lvl w:ilvl="0" w:tplc="E5105CD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5C754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10947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56D9E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E29DA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A8CECE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10172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412692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189C8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9718BA"/>
    <w:multiLevelType w:val="hybridMultilevel"/>
    <w:tmpl w:val="791CB5AE"/>
    <w:lvl w:ilvl="0" w:tplc="4726D02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7ECBF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F4C77F8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4E2DC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B809C1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E547E9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68777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DCA719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DE115C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54557C"/>
    <w:multiLevelType w:val="hybridMultilevel"/>
    <w:tmpl w:val="F4F2A358"/>
    <w:lvl w:ilvl="0" w:tplc="04090009">
      <w:start w:val="1"/>
      <w:numFmt w:val="bullet"/>
      <w:lvlText w:val=""/>
      <w:lvlJc w:val="left"/>
      <w:pPr>
        <w:ind w:left="924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644" w:hanging="360"/>
      </w:pPr>
    </w:lvl>
    <w:lvl w:ilvl="2" w:tplc="0409001B" w:tentative="1">
      <w:start w:val="1"/>
      <w:numFmt w:val="lowerRoman"/>
      <w:lvlText w:val="%3."/>
      <w:lvlJc w:val="right"/>
      <w:pPr>
        <w:ind w:left="2364" w:hanging="180"/>
      </w:pPr>
    </w:lvl>
    <w:lvl w:ilvl="3" w:tplc="0409000F" w:tentative="1">
      <w:start w:val="1"/>
      <w:numFmt w:val="decimal"/>
      <w:lvlText w:val="%4."/>
      <w:lvlJc w:val="left"/>
      <w:pPr>
        <w:ind w:left="3084" w:hanging="360"/>
      </w:pPr>
    </w:lvl>
    <w:lvl w:ilvl="4" w:tplc="04090019" w:tentative="1">
      <w:start w:val="1"/>
      <w:numFmt w:val="lowerLetter"/>
      <w:lvlText w:val="%5."/>
      <w:lvlJc w:val="left"/>
      <w:pPr>
        <w:ind w:left="3804" w:hanging="360"/>
      </w:pPr>
    </w:lvl>
    <w:lvl w:ilvl="5" w:tplc="0409001B" w:tentative="1">
      <w:start w:val="1"/>
      <w:numFmt w:val="lowerRoman"/>
      <w:lvlText w:val="%6."/>
      <w:lvlJc w:val="right"/>
      <w:pPr>
        <w:ind w:left="4524" w:hanging="180"/>
      </w:pPr>
    </w:lvl>
    <w:lvl w:ilvl="6" w:tplc="0409000F" w:tentative="1">
      <w:start w:val="1"/>
      <w:numFmt w:val="decimal"/>
      <w:lvlText w:val="%7."/>
      <w:lvlJc w:val="left"/>
      <w:pPr>
        <w:ind w:left="5244" w:hanging="360"/>
      </w:pPr>
    </w:lvl>
    <w:lvl w:ilvl="7" w:tplc="04090019" w:tentative="1">
      <w:start w:val="1"/>
      <w:numFmt w:val="lowerLetter"/>
      <w:lvlText w:val="%8."/>
      <w:lvlJc w:val="left"/>
      <w:pPr>
        <w:ind w:left="5964" w:hanging="360"/>
      </w:pPr>
    </w:lvl>
    <w:lvl w:ilvl="8" w:tplc="0409001B" w:tentative="1">
      <w:start w:val="1"/>
      <w:numFmt w:val="lowerRoman"/>
      <w:lvlText w:val="%9."/>
      <w:lvlJc w:val="right"/>
      <w:pPr>
        <w:ind w:left="6684" w:hanging="180"/>
      </w:pPr>
    </w:lvl>
  </w:abstractNum>
  <w:abstractNum w:abstractNumId="11" w15:restartNumberingAfterBreak="0">
    <w:nsid w:val="5F8718D4"/>
    <w:multiLevelType w:val="hybridMultilevel"/>
    <w:tmpl w:val="56F0CD1E"/>
    <w:lvl w:ilvl="0" w:tplc="1352984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0C5ADF"/>
    <w:multiLevelType w:val="hybridMultilevel"/>
    <w:tmpl w:val="C5EA192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2021411"/>
    <w:multiLevelType w:val="hybridMultilevel"/>
    <w:tmpl w:val="F04E9DE4"/>
    <w:lvl w:ilvl="0" w:tplc="1352984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762CDC"/>
    <w:multiLevelType w:val="hybridMultilevel"/>
    <w:tmpl w:val="1EB6846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827D69"/>
    <w:multiLevelType w:val="hybridMultilevel"/>
    <w:tmpl w:val="358CABCA"/>
    <w:lvl w:ilvl="0" w:tplc="E99ED4EE">
      <w:numFmt w:val="bullet"/>
      <w:lvlText w:val="-"/>
      <w:lvlJc w:val="left"/>
      <w:pPr>
        <w:ind w:left="708" w:hanging="360"/>
      </w:pPr>
      <w:rPr>
        <w:rFonts w:ascii="Times New Roman" w:eastAsia="NimbusRomNo9L-Med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16" w15:restartNumberingAfterBreak="0">
    <w:nsid w:val="7CE06AF5"/>
    <w:multiLevelType w:val="hybridMultilevel"/>
    <w:tmpl w:val="9BCECB1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0264288">
    <w:abstractNumId w:val="1"/>
  </w:num>
  <w:num w:numId="2" w16cid:durableId="755633695">
    <w:abstractNumId w:val="12"/>
  </w:num>
  <w:num w:numId="3" w16cid:durableId="1439178013">
    <w:abstractNumId w:val="7"/>
  </w:num>
  <w:num w:numId="4" w16cid:durableId="1427768084">
    <w:abstractNumId w:val="2"/>
  </w:num>
  <w:num w:numId="5" w16cid:durableId="1538350626">
    <w:abstractNumId w:val="5"/>
  </w:num>
  <w:num w:numId="6" w16cid:durableId="1030183558">
    <w:abstractNumId w:val="10"/>
  </w:num>
  <w:num w:numId="7" w16cid:durableId="1934361724">
    <w:abstractNumId w:val="3"/>
  </w:num>
  <w:num w:numId="8" w16cid:durableId="653143895">
    <w:abstractNumId w:val="14"/>
  </w:num>
  <w:num w:numId="9" w16cid:durableId="421686510">
    <w:abstractNumId w:val="8"/>
  </w:num>
  <w:num w:numId="10" w16cid:durableId="171603407">
    <w:abstractNumId w:val="16"/>
  </w:num>
  <w:num w:numId="11" w16cid:durableId="13238362">
    <w:abstractNumId w:val="4"/>
  </w:num>
  <w:num w:numId="12" w16cid:durableId="2100756781">
    <w:abstractNumId w:val="6"/>
  </w:num>
  <w:num w:numId="13" w16cid:durableId="2123449938">
    <w:abstractNumId w:val="0"/>
  </w:num>
  <w:num w:numId="14" w16cid:durableId="147595362">
    <w:abstractNumId w:val="15"/>
  </w:num>
  <w:num w:numId="15" w16cid:durableId="446126615">
    <w:abstractNumId w:val="13"/>
  </w:num>
  <w:num w:numId="16" w16cid:durableId="1469742089">
    <w:abstractNumId w:val="9"/>
  </w:num>
  <w:num w:numId="17" w16cid:durableId="149750297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NTA3sDQwNzc2NDZU0lEKTi0uzszPAykwrwUAB6jvhywAAAA="/>
  </w:docVars>
  <w:rsids>
    <w:rsidRoot w:val="00374A47"/>
    <w:rsid w:val="0012658B"/>
    <w:rsid w:val="002738D9"/>
    <w:rsid w:val="0027399E"/>
    <w:rsid w:val="0030438F"/>
    <w:rsid w:val="00353DED"/>
    <w:rsid w:val="00374A47"/>
    <w:rsid w:val="00405CA0"/>
    <w:rsid w:val="00435C31"/>
    <w:rsid w:val="004F0284"/>
    <w:rsid w:val="00511FDD"/>
    <w:rsid w:val="00591D6A"/>
    <w:rsid w:val="005F0113"/>
    <w:rsid w:val="0060167F"/>
    <w:rsid w:val="0061770C"/>
    <w:rsid w:val="00645C1F"/>
    <w:rsid w:val="006A5DB5"/>
    <w:rsid w:val="006B0262"/>
    <w:rsid w:val="006C11D2"/>
    <w:rsid w:val="006F0525"/>
    <w:rsid w:val="00717FB2"/>
    <w:rsid w:val="00770F1F"/>
    <w:rsid w:val="00827905"/>
    <w:rsid w:val="00832EF8"/>
    <w:rsid w:val="00917774"/>
    <w:rsid w:val="00A745E0"/>
    <w:rsid w:val="00BB56F2"/>
    <w:rsid w:val="00E83347"/>
    <w:rsid w:val="00E91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B6956"/>
  <w15:chartTrackingRefBased/>
  <w15:docId w15:val="{DECE0A59-17B0-4985-901B-6A6027FBE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11D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27399E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7399E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27399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32EF8"/>
    <w:pPr>
      <w:widowControl/>
      <w:autoSpaceDE/>
      <w:autoSpaceDN/>
      <w:spacing w:after="160" w:line="259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1784">
          <w:marLeft w:val="576"/>
          <w:marRight w:val="43"/>
          <w:marTop w:val="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0973">
          <w:marLeft w:val="576"/>
          <w:marRight w:val="43"/>
          <w:marTop w:val="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18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4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FIK</dc:creator>
  <cp:keywords/>
  <dc:description/>
  <cp:lastModifiedBy>MUSFIK</cp:lastModifiedBy>
  <cp:revision>27</cp:revision>
  <dcterms:created xsi:type="dcterms:W3CDTF">2023-04-13T09:11:00Z</dcterms:created>
  <dcterms:modified xsi:type="dcterms:W3CDTF">2023-04-13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839db49286e9fe4dd03ec1e6cb8b52801c0c186996f87d4c6d737e43ae1b26</vt:lpwstr>
  </property>
</Properties>
</file>